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AAE26" w14:textId="6AB88937" w:rsidR="00E34080" w:rsidRPr="00CF76A3" w:rsidRDefault="00B64DD8">
      <w:pPr>
        <w:ind w:right="-691"/>
        <w:jc w:val="center"/>
      </w:pPr>
      <w:r>
        <w:rPr>
          <w:noProof/>
        </w:rPr>
        <w:pict w14:anchorId="733FDA6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33.8pt;margin-top:-56.45pt;width:133.55pt;height:133.55pt;z-index:251658241">
            <v:imagedata r:id="rId11" o:title="APU Logo Final"/>
          </v:shape>
        </w:pict>
      </w:r>
    </w:p>
    <w:p w14:paraId="3F37BA3A" w14:textId="77777777" w:rsidR="00E34080" w:rsidRPr="00CF76A3" w:rsidRDefault="00E3408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57F0156A" w14:textId="77777777" w:rsidR="00E34080" w:rsidRPr="00CF76A3" w:rsidRDefault="00E3408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30727540" w14:textId="77777777" w:rsidR="00E34080" w:rsidRPr="00CF76A3" w:rsidRDefault="00E3408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3208E7C0" w14:textId="77777777" w:rsidR="00E34080" w:rsidRPr="00CF76A3" w:rsidRDefault="00E3408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1AAF7FE0" w14:textId="77777777" w:rsidR="00E34080" w:rsidRPr="00CF76A3" w:rsidRDefault="00E3408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234DB212" w14:textId="77777777" w:rsidR="00E34080" w:rsidRPr="00CF76A3" w:rsidRDefault="00E3408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1428C72E" w14:textId="77777777" w:rsidR="00E34080" w:rsidRPr="00CF76A3" w:rsidRDefault="00E34080" w:rsidP="00B047D8">
      <w:pPr>
        <w:pStyle w:val="BodyTextIndent"/>
        <w:ind w:left="-144" w:hanging="36"/>
        <w:rPr>
          <w:rFonts w:ascii="Times New Roman" w:hAnsi="Times New Roman"/>
          <w:sz w:val="24"/>
          <w:szCs w:val="24"/>
        </w:rPr>
      </w:pPr>
      <w:r w:rsidRPr="00CF76A3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ddList>
              <w:result w:val="11"/>
              <w:listEntry w:val="- SELECT MODULE CODE FOR UCTI LEVEL 3 APP -"/>
              <w:listEntry w:val="CT004-3.5-3-ADVBS"/>
              <w:listEntry w:val="CT006-3.5-3-ADPLC"/>
              <w:listEntry w:val="CT011-3.5-3-COGS"/>
              <w:listEntry w:val="CT027-3.5-3-EPDA"/>
              <w:listEntry w:val="CT032-3.5-3-FAI"/>
              <w:listEntry w:val="CT033-3.5-3-SDMD"/>
              <w:listEntry w:val="CT039-3.5-3-KNWD"/>
              <w:listEntry w:val="CT051-3.5-3-SQE"/>
              <w:listEntry w:val="CT049-6.5-3-PRJCT"/>
              <w:listEntry w:val="CT052-3.5-3-INVCT "/>
              <w:listEntry w:val="CT069-3-3-DBS"/>
            </w:ddList>
          </w:ffData>
        </w:fldChar>
      </w:r>
      <w:r w:rsidRPr="00CF76A3">
        <w:rPr>
          <w:rFonts w:ascii="Times New Roman" w:hAnsi="Times New Roman"/>
          <w:sz w:val="24"/>
          <w:szCs w:val="24"/>
        </w:rPr>
        <w:instrText xml:space="preserve"> FORMDROPDOWN </w:instrText>
      </w:r>
      <w:r w:rsidR="00B64DD8">
        <w:rPr>
          <w:rFonts w:ascii="Times New Roman" w:hAnsi="Times New Roman"/>
          <w:sz w:val="24"/>
          <w:szCs w:val="24"/>
        </w:rPr>
      </w:r>
      <w:r w:rsidR="00B64DD8">
        <w:rPr>
          <w:rFonts w:ascii="Times New Roman" w:hAnsi="Times New Roman"/>
          <w:sz w:val="24"/>
          <w:szCs w:val="24"/>
        </w:rPr>
        <w:fldChar w:fldCharType="separate"/>
      </w:r>
      <w:r w:rsidRPr="00CF76A3">
        <w:rPr>
          <w:rFonts w:ascii="Times New Roman" w:hAnsi="Times New Roman"/>
          <w:sz w:val="24"/>
          <w:szCs w:val="24"/>
        </w:rPr>
        <w:fldChar w:fldCharType="end"/>
      </w:r>
    </w:p>
    <w:p w14:paraId="7B6DEAE7" w14:textId="49A913CA" w:rsidR="00E34080" w:rsidRPr="00CF76A3" w:rsidRDefault="00E34080" w:rsidP="00B047D8">
      <w:pPr>
        <w:pStyle w:val="BodyTextIndent"/>
        <w:ind w:left="-144"/>
        <w:rPr>
          <w:rFonts w:ascii="Times New Roman" w:hAnsi="Times New Roman"/>
          <w:sz w:val="24"/>
          <w:szCs w:val="24"/>
        </w:rPr>
      </w:pPr>
    </w:p>
    <w:p w14:paraId="7668F9A2" w14:textId="77777777" w:rsidR="00302DE0" w:rsidRPr="00CF76A3" w:rsidRDefault="00302DE0" w:rsidP="00B047D8">
      <w:pPr>
        <w:pStyle w:val="BodyTextIndent"/>
        <w:ind w:left="-144"/>
        <w:rPr>
          <w:rFonts w:ascii="Times New Roman" w:hAnsi="Times New Roman"/>
          <w:sz w:val="24"/>
          <w:szCs w:val="24"/>
        </w:rPr>
      </w:pPr>
    </w:p>
    <w:p w14:paraId="42D98CCA" w14:textId="77777777" w:rsidR="00E34080" w:rsidRPr="00CF76A3" w:rsidRDefault="00E34080" w:rsidP="00B047D8">
      <w:pPr>
        <w:pStyle w:val="BodyTextIndent"/>
        <w:ind w:left="-144"/>
        <w:rPr>
          <w:rFonts w:ascii="Times New Roman" w:hAnsi="Times New Roman"/>
          <w:sz w:val="24"/>
          <w:szCs w:val="24"/>
        </w:rPr>
      </w:pPr>
      <w:r w:rsidRPr="00CF76A3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ddList>
              <w:result w:val="11"/>
              <w:listEntry w:val="- SELECT MODULE NAME FOR UCTI LEVEL 3 APP -"/>
              <w:listEntry w:val="ADVANCED DATABASE SYSTEMS"/>
              <w:listEntry w:val="ADVANCED PROGRAMMING LANGUAGE CONCEPTS"/>
              <w:listEntry w:val="COGNITIVE SCIENCE"/>
              <w:listEntry w:val="ENTERPRISE PROGRAMMING FOR DISTRIBUTED APPLICATION"/>
              <w:listEntry w:val="FURTHER ARTIFICIAL INTELLIGENCE"/>
              <w:listEntry w:val="KNOWLEDGE DISCOVERY"/>
              <w:listEntry w:val="PROJECT FOR AWARD"/>
              <w:listEntry w:val="SOFTWARE DEVELOPMENT FOR MOBILE DEVICES"/>
              <w:listEntry w:val="SOFTWARE QUALITY ENGINEERING"/>
              <w:listEntry w:val="INVESTIGATIONS IN AWARD SUBJECT AREA"/>
              <w:listEntry w:val="DATABASE SECURITY"/>
            </w:ddList>
          </w:ffData>
        </w:fldChar>
      </w:r>
      <w:r w:rsidRPr="00CF76A3">
        <w:rPr>
          <w:rFonts w:ascii="Times New Roman" w:hAnsi="Times New Roman"/>
          <w:sz w:val="24"/>
          <w:szCs w:val="24"/>
        </w:rPr>
        <w:instrText xml:space="preserve"> FORMDROPDOWN </w:instrText>
      </w:r>
      <w:r w:rsidR="00B64DD8">
        <w:rPr>
          <w:rFonts w:ascii="Times New Roman" w:hAnsi="Times New Roman"/>
          <w:sz w:val="24"/>
          <w:szCs w:val="24"/>
        </w:rPr>
      </w:r>
      <w:r w:rsidR="00B64DD8">
        <w:rPr>
          <w:rFonts w:ascii="Times New Roman" w:hAnsi="Times New Roman"/>
          <w:sz w:val="24"/>
          <w:szCs w:val="24"/>
        </w:rPr>
        <w:fldChar w:fldCharType="separate"/>
      </w:r>
      <w:r w:rsidRPr="00CF76A3">
        <w:rPr>
          <w:rFonts w:ascii="Times New Roman" w:hAnsi="Times New Roman"/>
          <w:sz w:val="24"/>
          <w:szCs w:val="24"/>
        </w:rPr>
        <w:fldChar w:fldCharType="end"/>
      </w:r>
    </w:p>
    <w:p w14:paraId="2EFAF860" w14:textId="7025C022" w:rsidR="00E34080" w:rsidRPr="00CF76A3" w:rsidRDefault="00E3408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7348C48C" w14:textId="77777777" w:rsidR="00302DE0" w:rsidRPr="00CF76A3" w:rsidRDefault="00302DE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13FFC416" w14:textId="1D1676B6" w:rsidR="00E34080" w:rsidRPr="00CF76A3" w:rsidRDefault="00B64DD8" w:rsidP="00075FF6">
      <w:pPr>
        <w:pStyle w:val="BodyTextIndent"/>
        <w:ind w:left="-27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U3F2211CS(DA)</w:t>
      </w:r>
    </w:p>
    <w:p w14:paraId="167D636A" w14:textId="635BA5DC" w:rsidR="00302DE0" w:rsidRPr="00CF76A3" w:rsidRDefault="00302DE0" w:rsidP="00075FF6">
      <w:pPr>
        <w:pStyle w:val="BodyTextIndent"/>
        <w:ind w:left="-270"/>
        <w:rPr>
          <w:rFonts w:ascii="Times New Roman" w:hAnsi="Times New Roman"/>
          <w:sz w:val="24"/>
          <w:szCs w:val="24"/>
        </w:rPr>
      </w:pPr>
    </w:p>
    <w:p w14:paraId="4DF6C648" w14:textId="0F219E70" w:rsidR="00302DE0" w:rsidRPr="00CF76A3" w:rsidRDefault="00302DE0" w:rsidP="00075FF6">
      <w:pPr>
        <w:pStyle w:val="BodyTextIndent"/>
        <w:ind w:left="-270"/>
        <w:rPr>
          <w:rFonts w:ascii="Times New Roman" w:hAnsi="Times New Roman"/>
          <w:sz w:val="24"/>
          <w:szCs w:val="24"/>
        </w:rPr>
      </w:pPr>
    </w:p>
    <w:p w14:paraId="17C7DFD8" w14:textId="69E31AF0" w:rsidR="00302DE0" w:rsidRPr="00CF76A3" w:rsidRDefault="00302DE0" w:rsidP="00075FF6">
      <w:pPr>
        <w:pStyle w:val="BodyTextIndent"/>
        <w:ind w:left="-270"/>
        <w:rPr>
          <w:rFonts w:ascii="Times New Roman" w:hAnsi="Times New Roman"/>
          <w:sz w:val="24"/>
          <w:szCs w:val="24"/>
        </w:rPr>
      </w:pPr>
    </w:p>
    <w:p w14:paraId="488D4F3D" w14:textId="77777777" w:rsidR="00302DE0" w:rsidRPr="00CF76A3" w:rsidRDefault="00302DE0" w:rsidP="00075FF6">
      <w:pPr>
        <w:pStyle w:val="BodyTextIndent"/>
        <w:ind w:left="-270"/>
        <w:rPr>
          <w:rFonts w:ascii="Times New Roman" w:hAnsi="Times New Roman"/>
          <w:sz w:val="24"/>
          <w:szCs w:val="24"/>
        </w:rPr>
      </w:pPr>
    </w:p>
    <w:p w14:paraId="56123F15" w14:textId="77777777" w:rsidR="00E34080" w:rsidRPr="00CF76A3" w:rsidRDefault="00E34080">
      <w:pPr>
        <w:pStyle w:val="BodyTextIndent"/>
        <w:ind w:left="0"/>
        <w:rPr>
          <w:rFonts w:ascii="Times New Roman" w:hAnsi="Times New Roman"/>
          <w:sz w:val="24"/>
          <w:szCs w:val="24"/>
        </w:rPr>
      </w:pPr>
    </w:p>
    <w:p w14:paraId="150AE039" w14:textId="1DF64250" w:rsidR="00E34080" w:rsidRPr="00CF76A3" w:rsidRDefault="00E34080" w:rsidP="002A03F5">
      <w:pPr>
        <w:pStyle w:val="BodyTextIndent"/>
        <w:ind w:left="-432" w:right="-778"/>
        <w:jc w:val="left"/>
        <w:rPr>
          <w:rFonts w:ascii="Times New Roman" w:hAnsi="Times New Roman"/>
          <w:sz w:val="24"/>
          <w:szCs w:val="24"/>
        </w:rPr>
      </w:pPr>
      <w:r w:rsidRPr="00CF76A3">
        <w:rPr>
          <w:rFonts w:ascii="Times New Roman" w:hAnsi="Times New Roman"/>
          <w:sz w:val="24"/>
          <w:szCs w:val="24"/>
        </w:rPr>
        <w:t xml:space="preserve">HAND OUT DATE: </w:t>
      </w:r>
      <w:r w:rsidR="00CE3C27" w:rsidRPr="00CF76A3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ddList>
              <w:listEntry w:val="- SELECT MONTH -"/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r w:rsidR="00CE3C27" w:rsidRPr="00CF76A3">
        <w:rPr>
          <w:rFonts w:ascii="Times New Roman" w:hAnsi="Times New Roman"/>
          <w:sz w:val="24"/>
          <w:szCs w:val="24"/>
        </w:rPr>
        <w:instrText xml:space="preserve"> FORMDROPDOWN </w:instrText>
      </w:r>
      <w:r w:rsidR="00B64DD8">
        <w:rPr>
          <w:rFonts w:ascii="Times New Roman" w:hAnsi="Times New Roman"/>
          <w:sz w:val="24"/>
          <w:szCs w:val="24"/>
        </w:rPr>
      </w:r>
      <w:r w:rsidR="00B64DD8">
        <w:rPr>
          <w:rFonts w:ascii="Times New Roman" w:hAnsi="Times New Roman"/>
          <w:sz w:val="24"/>
          <w:szCs w:val="24"/>
        </w:rPr>
        <w:fldChar w:fldCharType="separate"/>
      </w:r>
      <w:r w:rsidR="00CE3C27" w:rsidRPr="00CF76A3">
        <w:rPr>
          <w:rFonts w:ascii="Times New Roman" w:hAnsi="Times New Roman"/>
          <w:sz w:val="24"/>
          <w:szCs w:val="24"/>
        </w:rPr>
        <w:fldChar w:fldCharType="end"/>
      </w:r>
      <w:r w:rsidRPr="00CF76A3">
        <w:rPr>
          <w:rFonts w:ascii="Times New Roman" w:hAnsi="Times New Roman"/>
          <w:sz w:val="24"/>
          <w:szCs w:val="24"/>
        </w:rPr>
        <w:t xml:space="preserve"> </w:t>
      </w:r>
      <w:r w:rsidR="00F63625" w:rsidRPr="00CF76A3">
        <w:rPr>
          <w:rFonts w:ascii="Times New Roman" w:hAnsi="Times New Roman"/>
          <w:sz w:val="24"/>
          <w:szCs w:val="24"/>
        </w:rPr>
        <w:t>2023</w:t>
      </w:r>
    </w:p>
    <w:p w14:paraId="5D48AB25" w14:textId="77777777" w:rsidR="00E34080" w:rsidRPr="00CF76A3" w:rsidRDefault="00E34080">
      <w:pPr>
        <w:pStyle w:val="BodyTextIndent"/>
        <w:ind w:left="0"/>
        <w:jc w:val="left"/>
        <w:rPr>
          <w:rFonts w:ascii="Times New Roman" w:hAnsi="Times New Roman"/>
          <w:sz w:val="24"/>
          <w:szCs w:val="24"/>
        </w:rPr>
      </w:pPr>
    </w:p>
    <w:p w14:paraId="47DA8C5F" w14:textId="35E2F9E3" w:rsidR="00E34080" w:rsidRPr="00CF76A3" w:rsidRDefault="00E34080" w:rsidP="002A03F5">
      <w:pPr>
        <w:pStyle w:val="BodyTextIndent"/>
        <w:ind w:left="-432" w:right="-418"/>
        <w:jc w:val="left"/>
        <w:rPr>
          <w:rFonts w:ascii="Times New Roman" w:hAnsi="Times New Roman"/>
          <w:sz w:val="24"/>
          <w:szCs w:val="24"/>
        </w:rPr>
      </w:pPr>
      <w:r w:rsidRPr="00CF76A3">
        <w:rPr>
          <w:rFonts w:ascii="Times New Roman" w:hAnsi="Times New Roman"/>
          <w:sz w:val="24"/>
          <w:szCs w:val="24"/>
        </w:rPr>
        <w:t xml:space="preserve">HAND IN DATE:     </w:t>
      </w:r>
      <w:r w:rsidR="00CE3C27" w:rsidRPr="00CF76A3">
        <w:rPr>
          <w:rFonts w:ascii="Times New Roman" w:hAnsi="Times New Roman"/>
          <w:sz w:val="24"/>
          <w:szCs w:val="24"/>
        </w:rPr>
        <w:fldChar w:fldCharType="begin">
          <w:ffData>
            <w:name w:val=""/>
            <w:enabled/>
            <w:calcOnExit w:val="0"/>
            <w:ddList>
              <w:listEntry w:val="- SELECT MONTH -"/>
              <w:listEntry w:val="JANUARY"/>
              <w:listEntry w:val="FEBRUARY"/>
              <w:listEntry w:val="MARCH"/>
              <w:listEntry w:val="APRIL"/>
              <w:listEntry w:val="MAY"/>
              <w:listEntry w:val="JUNE"/>
              <w:listEntry w:val="JULY"/>
              <w:listEntry w:val="AUGUST"/>
              <w:listEntry w:val="SEPTEMBER"/>
              <w:listEntry w:val="OCTOBER"/>
              <w:listEntry w:val="NOVEMBER"/>
              <w:listEntry w:val="DECEMBER"/>
            </w:ddList>
          </w:ffData>
        </w:fldChar>
      </w:r>
      <w:r w:rsidR="00CE3C27" w:rsidRPr="00CF76A3">
        <w:rPr>
          <w:rFonts w:ascii="Times New Roman" w:hAnsi="Times New Roman"/>
          <w:sz w:val="24"/>
          <w:szCs w:val="24"/>
        </w:rPr>
        <w:instrText xml:space="preserve"> FORMDROPDOWN </w:instrText>
      </w:r>
      <w:r w:rsidR="00B64DD8">
        <w:rPr>
          <w:rFonts w:ascii="Times New Roman" w:hAnsi="Times New Roman"/>
          <w:sz w:val="24"/>
          <w:szCs w:val="24"/>
        </w:rPr>
      </w:r>
      <w:r w:rsidR="00B64DD8">
        <w:rPr>
          <w:rFonts w:ascii="Times New Roman" w:hAnsi="Times New Roman"/>
          <w:sz w:val="24"/>
          <w:szCs w:val="24"/>
        </w:rPr>
        <w:fldChar w:fldCharType="separate"/>
      </w:r>
      <w:r w:rsidR="00CE3C27" w:rsidRPr="00CF76A3">
        <w:rPr>
          <w:rFonts w:ascii="Times New Roman" w:hAnsi="Times New Roman"/>
          <w:sz w:val="24"/>
          <w:szCs w:val="24"/>
        </w:rPr>
        <w:fldChar w:fldCharType="end"/>
      </w:r>
      <w:r w:rsidRPr="00CF76A3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F63625" w:rsidRPr="00CF76A3">
        <w:rPr>
          <w:rFonts w:ascii="Times New Roman" w:hAnsi="Times New Roman"/>
          <w:sz w:val="24"/>
          <w:szCs w:val="24"/>
        </w:rPr>
        <w:t>2023</w:t>
      </w:r>
      <w:r w:rsidRPr="00CF76A3">
        <w:rPr>
          <w:rFonts w:ascii="Times New Roman" w:hAnsi="Times New Roman"/>
          <w:sz w:val="24"/>
          <w:szCs w:val="24"/>
        </w:rPr>
        <w:t xml:space="preserve">  </w:t>
      </w:r>
      <w:r w:rsidR="00243CD6" w:rsidRPr="00CF76A3">
        <w:rPr>
          <w:rFonts w:ascii="Times New Roman" w:hAnsi="Times New Roman"/>
          <w:sz w:val="24"/>
          <w:szCs w:val="24"/>
        </w:rPr>
        <w:t>12</w:t>
      </w:r>
      <w:proofErr w:type="gramEnd"/>
      <w:r w:rsidR="00243CD6" w:rsidRPr="00CF76A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71039" w:rsidRPr="00CF76A3">
        <w:rPr>
          <w:rFonts w:ascii="Times New Roman" w:hAnsi="Times New Roman"/>
          <w:sz w:val="24"/>
          <w:szCs w:val="24"/>
        </w:rPr>
        <w:t>Midnite</w:t>
      </w:r>
      <w:proofErr w:type="spellEnd"/>
    </w:p>
    <w:p w14:paraId="264801DD" w14:textId="77777777" w:rsidR="00E34080" w:rsidRPr="00CF76A3" w:rsidRDefault="00E34080">
      <w:pPr>
        <w:pStyle w:val="BodyTextIndent"/>
        <w:ind w:left="0" w:right="-421"/>
        <w:jc w:val="left"/>
        <w:rPr>
          <w:rFonts w:ascii="Times New Roman" w:hAnsi="Times New Roman"/>
          <w:sz w:val="24"/>
          <w:szCs w:val="24"/>
        </w:rPr>
      </w:pPr>
    </w:p>
    <w:p w14:paraId="4053E6E8" w14:textId="77777777" w:rsidR="00E34080" w:rsidRPr="00CF76A3" w:rsidRDefault="00B64DD8">
      <w:pPr>
        <w:pStyle w:val="BodyTextIndent"/>
        <w:ind w:left="0" w:right="-421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pict w14:anchorId="0C36CBF2">
          <v:line id="_x0000_s1026" style="position:absolute;z-index:251658240" from="-22.95pt,11.75pt" to="436.05pt,11.75pt" strokeweight="2pt">
            <v:shadow color="#868686"/>
          </v:line>
        </w:pict>
      </w:r>
    </w:p>
    <w:p w14:paraId="6DCE2154" w14:textId="77777777" w:rsidR="00E34080" w:rsidRPr="00CF76A3" w:rsidRDefault="00E34080">
      <w:pPr>
        <w:pStyle w:val="BodyTextIndent"/>
        <w:ind w:left="0" w:right="-421"/>
        <w:jc w:val="left"/>
        <w:rPr>
          <w:rFonts w:ascii="Times New Roman" w:hAnsi="Times New Roman"/>
          <w:sz w:val="24"/>
          <w:szCs w:val="24"/>
        </w:rPr>
      </w:pPr>
    </w:p>
    <w:p w14:paraId="7FD46A31" w14:textId="2A11E7B9" w:rsidR="00E34080" w:rsidRPr="00CF76A3" w:rsidRDefault="006253E8" w:rsidP="00057300">
      <w:pPr>
        <w:tabs>
          <w:tab w:val="left" w:pos="450"/>
        </w:tabs>
        <w:rPr>
          <w:b/>
          <w:bCs/>
        </w:rPr>
      </w:pPr>
      <w:r w:rsidRPr="00CF76A3">
        <w:rPr>
          <w:b/>
          <w:bCs/>
        </w:rPr>
        <w:t>Group Number</w:t>
      </w:r>
      <w:r w:rsidR="00F937FF" w:rsidRPr="00CF76A3">
        <w:rPr>
          <w:b/>
          <w:bCs/>
        </w:rPr>
        <w:t>: &lt;your group number&gt;</w:t>
      </w:r>
    </w:p>
    <w:p w14:paraId="0BF3785B" w14:textId="165CEDDD" w:rsidR="00F937FF" w:rsidRPr="00CF76A3" w:rsidRDefault="00F937FF" w:rsidP="00057300">
      <w:pPr>
        <w:tabs>
          <w:tab w:val="left" w:pos="450"/>
        </w:tabs>
        <w:rPr>
          <w:b/>
          <w:bCs/>
        </w:rPr>
      </w:pPr>
    </w:p>
    <w:p w14:paraId="4739FFF1" w14:textId="171CAA0D" w:rsidR="00F937FF" w:rsidRPr="00CF76A3" w:rsidRDefault="00F937FF" w:rsidP="00057300">
      <w:pPr>
        <w:tabs>
          <w:tab w:val="left" w:pos="450"/>
        </w:tabs>
        <w:rPr>
          <w:b/>
          <w:bCs/>
        </w:rPr>
      </w:pPr>
    </w:p>
    <w:p w14:paraId="41B484F9" w14:textId="2ADCA023" w:rsidR="00F937FF" w:rsidRPr="00CF76A3" w:rsidRDefault="00F937FF" w:rsidP="00057300">
      <w:pPr>
        <w:tabs>
          <w:tab w:val="left" w:pos="450"/>
        </w:tabs>
        <w:rPr>
          <w:b/>
          <w:bCs/>
        </w:rPr>
      </w:pPr>
      <w:r w:rsidRPr="00CF76A3">
        <w:rPr>
          <w:b/>
          <w:bCs/>
        </w:rPr>
        <w:t>Group Members:</w:t>
      </w:r>
    </w:p>
    <w:p w14:paraId="12FAC3E7" w14:textId="28B42323" w:rsidR="00E34080" w:rsidRPr="00CF76A3" w:rsidRDefault="00E34080">
      <w:pPr>
        <w:tabs>
          <w:tab w:val="left" w:pos="450"/>
        </w:tabs>
        <w:rPr>
          <w:b/>
          <w:bCs/>
        </w:rPr>
      </w:pPr>
      <w:r w:rsidRPr="00CF76A3"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</w:tblGrid>
      <w:tr w:rsidR="00A34F0C" w:rsidRPr="00CF76A3" w14:paraId="603B2B50" w14:textId="77777777" w:rsidTr="007E4E3B">
        <w:tc>
          <w:tcPr>
            <w:tcW w:w="2840" w:type="dxa"/>
          </w:tcPr>
          <w:p w14:paraId="56585C7B" w14:textId="24F13022" w:rsidR="00A34F0C" w:rsidRPr="00CF76A3" w:rsidRDefault="00A34F0C">
            <w:pPr>
              <w:tabs>
                <w:tab w:val="left" w:pos="450"/>
              </w:tabs>
              <w:rPr>
                <w:b/>
                <w:bCs/>
              </w:rPr>
            </w:pPr>
            <w:r w:rsidRPr="00CF76A3">
              <w:rPr>
                <w:b/>
                <w:bCs/>
              </w:rPr>
              <w:t>Name</w:t>
            </w:r>
          </w:p>
        </w:tc>
        <w:tc>
          <w:tcPr>
            <w:tcW w:w="2841" w:type="dxa"/>
          </w:tcPr>
          <w:p w14:paraId="16E0AB76" w14:textId="5DDBB85F" w:rsidR="00A34F0C" w:rsidRPr="00CF76A3" w:rsidRDefault="00A34F0C">
            <w:pPr>
              <w:tabs>
                <w:tab w:val="left" w:pos="450"/>
              </w:tabs>
              <w:rPr>
                <w:b/>
                <w:bCs/>
              </w:rPr>
            </w:pPr>
            <w:r w:rsidRPr="00CF76A3">
              <w:rPr>
                <w:b/>
                <w:bCs/>
              </w:rPr>
              <w:t>Student Number</w:t>
            </w:r>
          </w:p>
        </w:tc>
      </w:tr>
      <w:tr w:rsidR="00A34F0C" w:rsidRPr="00CF76A3" w14:paraId="5F40B6B7" w14:textId="77777777" w:rsidTr="007E4E3B">
        <w:tc>
          <w:tcPr>
            <w:tcW w:w="2840" w:type="dxa"/>
          </w:tcPr>
          <w:p w14:paraId="58F989AE" w14:textId="77777777" w:rsidR="00A34F0C" w:rsidRPr="00CF76A3" w:rsidRDefault="00A34F0C">
            <w:pPr>
              <w:tabs>
                <w:tab w:val="left" w:pos="450"/>
              </w:tabs>
              <w:rPr>
                <w:b/>
                <w:bCs/>
              </w:rPr>
            </w:pPr>
          </w:p>
        </w:tc>
        <w:tc>
          <w:tcPr>
            <w:tcW w:w="2841" w:type="dxa"/>
          </w:tcPr>
          <w:p w14:paraId="7823CE72" w14:textId="77777777" w:rsidR="00A34F0C" w:rsidRPr="00CF76A3" w:rsidRDefault="00A34F0C">
            <w:pPr>
              <w:tabs>
                <w:tab w:val="left" w:pos="450"/>
              </w:tabs>
              <w:rPr>
                <w:b/>
                <w:bCs/>
              </w:rPr>
            </w:pPr>
          </w:p>
        </w:tc>
      </w:tr>
      <w:tr w:rsidR="00D00DBF" w:rsidRPr="00CF76A3" w14:paraId="51A6868A" w14:textId="77777777" w:rsidTr="007E4E3B">
        <w:tc>
          <w:tcPr>
            <w:tcW w:w="2840" w:type="dxa"/>
          </w:tcPr>
          <w:p w14:paraId="6AE3DED0" w14:textId="77777777" w:rsidR="00D00DBF" w:rsidRPr="00CF76A3" w:rsidRDefault="00D00DBF">
            <w:pPr>
              <w:tabs>
                <w:tab w:val="left" w:pos="450"/>
              </w:tabs>
              <w:rPr>
                <w:b/>
                <w:bCs/>
              </w:rPr>
            </w:pPr>
          </w:p>
        </w:tc>
        <w:tc>
          <w:tcPr>
            <w:tcW w:w="2841" w:type="dxa"/>
          </w:tcPr>
          <w:p w14:paraId="42E7CCBF" w14:textId="77777777" w:rsidR="00D00DBF" w:rsidRPr="00CF76A3" w:rsidRDefault="00D00DBF">
            <w:pPr>
              <w:tabs>
                <w:tab w:val="left" w:pos="450"/>
              </w:tabs>
              <w:rPr>
                <w:b/>
                <w:bCs/>
              </w:rPr>
            </w:pPr>
          </w:p>
        </w:tc>
      </w:tr>
      <w:tr w:rsidR="00D00DBF" w:rsidRPr="00CF76A3" w14:paraId="7194C3CC" w14:textId="77777777" w:rsidTr="007E4E3B">
        <w:tc>
          <w:tcPr>
            <w:tcW w:w="2840" w:type="dxa"/>
          </w:tcPr>
          <w:p w14:paraId="43640E11" w14:textId="77777777" w:rsidR="00D00DBF" w:rsidRPr="00CF76A3" w:rsidRDefault="00D00DBF">
            <w:pPr>
              <w:tabs>
                <w:tab w:val="left" w:pos="450"/>
              </w:tabs>
              <w:rPr>
                <w:b/>
                <w:bCs/>
              </w:rPr>
            </w:pPr>
          </w:p>
        </w:tc>
        <w:tc>
          <w:tcPr>
            <w:tcW w:w="2841" w:type="dxa"/>
          </w:tcPr>
          <w:p w14:paraId="707C74AB" w14:textId="77777777" w:rsidR="00D00DBF" w:rsidRPr="00CF76A3" w:rsidRDefault="00D00DBF">
            <w:pPr>
              <w:tabs>
                <w:tab w:val="left" w:pos="450"/>
              </w:tabs>
              <w:rPr>
                <w:b/>
                <w:bCs/>
              </w:rPr>
            </w:pPr>
          </w:p>
        </w:tc>
      </w:tr>
      <w:tr w:rsidR="00D00DBF" w:rsidRPr="00CF76A3" w14:paraId="3E766F77" w14:textId="77777777" w:rsidTr="007E4E3B">
        <w:tc>
          <w:tcPr>
            <w:tcW w:w="2840" w:type="dxa"/>
          </w:tcPr>
          <w:p w14:paraId="64CB97BF" w14:textId="77777777" w:rsidR="00D00DBF" w:rsidRPr="00CF76A3" w:rsidRDefault="00D00DBF">
            <w:pPr>
              <w:tabs>
                <w:tab w:val="left" w:pos="450"/>
              </w:tabs>
              <w:rPr>
                <w:b/>
                <w:bCs/>
              </w:rPr>
            </w:pPr>
          </w:p>
        </w:tc>
        <w:tc>
          <w:tcPr>
            <w:tcW w:w="2841" w:type="dxa"/>
          </w:tcPr>
          <w:p w14:paraId="718961B6" w14:textId="77777777" w:rsidR="00D00DBF" w:rsidRPr="00CF76A3" w:rsidRDefault="00D00DBF">
            <w:pPr>
              <w:tabs>
                <w:tab w:val="left" w:pos="450"/>
              </w:tabs>
              <w:rPr>
                <w:b/>
                <w:bCs/>
              </w:rPr>
            </w:pPr>
          </w:p>
        </w:tc>
      </w:tr>
      <w:tr w:rsidR="00D00DBF" w:rsidRPr="00CF76A3" w14:paraId="68A62C73" w14:textId="77777777" w:rsidTr="007E4E3B">
        <w:tc>
          <w:tcPr>
            <w:tcW w:w="2840" w:type="dxa"/>
          </w:tcPr>
          <w:p w14:paraId="2C39AA40" w14:textId="77777777" w:rsidR="00D00DBF" w:rsidRPr="00CF76A3" w:rsidRDefault="00D00DBF">
            <w:pPr>
              <w:tabs>
                <w:tab w:val="left" w:pos="450"/>
              </w:tabs>
              <w:rPr>
                <w:b/>
                <w:bCs/>
              </w:rPr>
            </w:pPr>
          </w:p>
        </w:tc>
        <w:tc>
          <w:tcPr>
            <w:tcW w:w="2841" w:type="dxa"/>
          </w:tcPr>
          <w:p w14:paraId="3B453244" w14:textId="77777777" w:rsidR="00D00DBF" w:rsidRPr="00CF76A3" w:rsidRDefault="00D00DBF">
            <w:pPr>
              <w:tabs>
                <w:tab w:val="left" w:pos="450"/>
              </w:tabs>
              <w:rPr>
                <w:b/>
                <w:bCs/>
              </w:rPr>
            </w:pPr>
          </w:p>
        </w:tc>
      </w:tr>
    </w:tbl>
    <w:p w14:paraId="2E1E430D" w14:textId="23EA3DE6" w:rsidR="006253E8" w:rsidRPr="00CF76A3" w:rsidRDefault="006253E8">
      <w:pPr>
        <w:tabs>
          <w:tab w:val="left" w:pos="450"/>
        </w:tabs>
        <w:rPr>
          <w:b/>
          <w:bCs/>
        </w:rPr>
      </w:pPr>
    </w:p>
    <w:p w14:paraId="6C555A52" w14:textId="2176FDB8" w:rsidR="007E4E3B" w:rsidRPr="00CF76A3" w:rsidRDefault="007E4E3B">
      <w:pPr>
        <w:tabs>
          <w:tab w:val="left" w:pos="450"/>
        </w:tabs>
        <w:rPr>
          <w:b/>
          <w:bCs/>
        </w:rPr>
      </w:pPr>
    </w:p>
    <w:p w14:paraId="6CF02E1E" w14:textId="55263087" w:rsidR="007E4E3B" w:rsidRPr="00CF76A3" w:rsidRDefault="007E4E3B">
      <w:pPr>
        <w:tabs>
          <w:tab w:val="left" w:pos="450"/>
        </w:tabs>
        <w:rPr>
          <w:b/>
          <w:bCs/>
        </w:rPr>
      </w:pPr>
    </w:p>
    <w:p w14:paraId="3520A028" w14:textId="3FACF4B3" w:rsidR="007E4E3B" w:rsidRPr="00CF76A3" w:rsidRDefault="007E4E3B">
      <w:pPr>
        <w:tabs>
          <w:tab w:val="left" w:pos="450"/>
        </w:tabs>
        <w:rPr>
          <w:b/>
          <w:bCs/>
        </w:rPr>
      </w:pPr>
    </w:p>
    <w:p w14:paraId="69344C85" w14:textId="16686DD3" w:rsidR="007E4E3B" w:rsidRPr="00CF76A3" w:rsidRDefault="007E4E3B">
      <w:pPr>
        <w:tabs>
          <w:tab w:val="left" w:pos="450"/>
        </w:tabs>
        <w:rPr>
          <w:b/>
          <w:bCs/>
        </w:rPr>
      </w:pPr>
    </w:p>
    <w:p w14:paraId="6AE2DA89" w14:textId="24F6D7A2" w:rsidR="007E4E3B" w:rsidRPr="00CF76A3" w:rsidRDefault="00DE2407">
      <w:pPr>
        <w:tabs>
          <w:tab w:val="left" w:pos="450"/>
        </w:tabs>
        <w:rPr>
          <w:b/>
          <w:bCs/>
        </w:rPr>
      </w:pPr>
      <w:r w:rsidRPr="00CF76A3">
        <w:rPr>
          <w:b/>
          <w:bCs/>
        </w:rPr>
        <w:t xml:space="preserve">Note: Change this file name to </w:t>
      </w:r>
      <w:r w:rsidR="00CF76A3" w:rsidRPr="00CF76A3">
        <w:rPr>
          <w:rStyle w:val="Strong"/>
          <w:rFonts w:eastAsiaTheme="majorEastAsia"/>
          <w:color w:val="212529"/>
          <w:shd w:val="clear" w:color="auto" w:fill="FFFFFF"/>
        </w:rPr>
        <w:t>“DBS_Report_1_Group&lt;your group number&gt;.pdf”</w:t>
      </w:r>
    </w:p>
    <w:p w14:paraId="7C45C4F7" w14:textId="1BA22414" w:rsidR="007E4E3B" w:rsidRPr="00CF76A3" w:rsidRDefault="007E4E3B">
      <w:pPr>
        <w:tabs>
          <w:tab w:val="left" w:pos="450"/>
        </w:tabs>
        <w:rPr>
          <w:b/>
          <w:bCs/>
        </w:rPr>
      </w:pPr>
    </w:p>
    <w:p w14:paraId="364EDFEB" w14:textId="0AF10D3F" w:rsidR="007E4E3B" w:rsidRPr="00CF76A3" w:rsidRDefault="007E4E3B">
      <w:pPr>
        <w:tabs>
          <w:tab w:val="left" w:pos="450"/>
        </w:tabs>
        <w:rPr>
          <w:b/>
          <w:bCs/>
        </w:rPr>
      </w:pPr>
    </w:p>
    <w:p w14:paraId="5C95D951" w14:textId="7BBED170" w:rsidR="007E4E3B" w:rsidRPr="00CF76A3" w:rsidRDefault="007E4E3B">
      <w:pPr>
        <w:tabs>
          <w:tab w:val="left" w:pos="450"/>
        </w:tabs>
        <w:rPr>
          <w:b/>
          <w:bCs/>
        </w:rPr>
      </w:pPr>
    </w:p>
    <w:p w14:paraId="6275ADCC" w14:textId="57994B8A" w:rsidR="007E4E3B" w:rsidRPr="00CF76A3" w:rsidRDefault="007E4E3B">
      <w:pPr>
        <w:tabs>
          <w:tab w:val="left" w:pos="450"/>
        </w:tabs>
        <w:rPr>
          <w:b/>
          <w:bCs/>
        </w:rPr>
      </w:pPr>
    </w:p>
    <w:p w14:paraId="2EF3E492" w14:textId="4C632C61" w:rsidR="007E4E3B" w:rsidRPr="00CF76A3" w:rsidRDefault="007E4E3B">
      <w:pPr>
        <w:tabs>
          <w:tab w:val="left" w:pos="450"/>
        </w:tabs>
        <w:rPr>
          <w:b/>
          <w:bCs/>
        </w:rPr>
      </w:pPr>
    </w:p>
    <w:p w14:paraId="13AA5B1C" w14:textId="0975FACC" w:rsidR="00724496" w:rsidRPr="00CF76A3" w:rsidRDefault="00724496">
      <w:pPr>
        <w:tabs>
          <w:tab w:val="left" w:pos="450"/>
        </w:tabs>
        <w:rPr>
          <w:b/>
          <w:bCs/>
        </w:rPr>
      </w:pPr>
    </w:p>
    <w:p w14:paraId="0CB57C10" w14:textId="344A3D5D" w:rsidR="00A34F0C" w:rsidRPr="00CF76A3" w:rsidRDefault="00A34F0C" w:rsidP="00724496">
      <w:pPr>
        <w:pStyle w:val="Heading1"/>
      </w:pPr>
      <w:r w:rsidRPr="00CF76A3">
        <w:lastRenderedPageBreak/>
        <w:t>Workload Matrix</w:t>
      </w:r>
    </w:p>
    <w:p w14:paraId="1F20F8FF" w14:textId="4EFD0ACE" w:rsidR="00B30D13" w:rsidRPr="00CF76A3" w:rsidRDefault="00B30D13" w:rsidP="00B30D13"/>
    <w:p w14:paraId="2F43B41D" w14:textId="21E3E5C8" w:rsidR="00D9712A" w:rsidRPr="00CF76A3" w:rsidRDefault="001B5193" w:rsidP="00302DE0">
      <w:r w:rsidRPr="00CF76A3">
        <w:t>Put down the percentage contribution by each member</w:t>
      </w:r>
    </w:p>
    <w:p w14:paraId="5F93CC69" w14:textId="4415C41E" w:rsidR="00D9712A" w:rsidRPr="00CF76A3" w:rsidRDefault="00D9712A" w:rsidP="00302DE0"/>
    <w:p w14:paraId="121182ED" w14:textId="44D87146" w:rsidR="00D9712A" w:rsidRPr="00CF76A3" w:rsidRDefault="00D9712A" w:rsidP="00302DE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6"/>
        <w:gridCol w:w="1134"/>
        <w:gridCol w:w="1134"/>
        <w:gridCol w:w="1134"/>
        <w:gridCol w:w="1184"/>
      </w:tblGrid>
      <w:tr w:rsidR="00031B07" w:rsidRPr="00CF76A3" w14:paraId="6BE0B574" w14:textId="71AA01DC" w:rsidTr="001C6CB1">
        <w:tc>
          <w:tcPr>
            <w:tcW w:w="3936" w:type="dxa"/>
          </w:tcPr>
          <w:p w14:paraId="20BBD967" w14:textId="38DCC10C" w:rsidR="00CE4582" w:rsidRPr="00CF76A3" w:rsidRDefault="00B03BD3" w:rsidP="00302DE0">
            <w:pPr>
              <w:rPr>
                <w:b/>
                <w:bCs/>
              </w:rPr>
            </w:pPr>
            <w:r w:rsidRPr="00CF76A3">
              <w:rPr>
                <w:b/>
                <w:bCs/>
              </w:rPr>
              <w:t xml:space="preserve">Group </w:t>
            </w:r>
            <w:r w:rsidR="00CE4582" w:rsidRPr="00CF76A3">
              <w:rPr>
                <w:b/>
                <w:bCs/>
              </w:rPr>
              <w:t>Task</w:t>
            </w:r>
          </w:p>
        </w:tc>
        <w:tc>
          <w:tcPr>
            <w:tcW w:w="1134" w:type="dxa"/>
          </w:tcPr>
          <w:p w14:paraId="618FFCC3" w14:textId="4AF508D9" w:rsidR="00CE4582" w:rsidRPr="00CF76A3" w:rsidRDefault="00031B07" w:rsidP="00302DE0">
            <w:pPr>
              <w:rPr>
                <w:b/>
                <w:bCs/>
              </w:rPr>
            </w:pPr>
            <w:r w:rsidRPr="00CF76A3">
              <w:rPr>
                <w:b/>
                <w:bCs/>
              </w:rPr>
              <w:t>&lt;student 1 name&gt;</w:t>
            </w:r>
          </w:p>
        </w:tc>
        <w:tc>
          <w:tcPr>
            <w:tcW w:w="1134" w:type="dxa"/>
          </w:tcPr>
          <w:p w14:paraId="7B4E1CB0" w14:textId="3D53737D" w:rsidR="00CE4582" w:rsidRPr="00CF76A3" w:rsidRDefault="00031B07" w:rsidP="00302DE0">
            <w:pPr>
              <w:rPr>
                <w:b/>
                <w:bCs/>
              </w:rPr>
            </w:pPr>
            <w:r w:rsidRPr="00CF76A3">
              <w:rPr>
                <w:b/>
                <w:bCs/>
              </w:rPr>
              <w:t xml:space="preserve">&lt;student </w:t>
            </w:r>
            <w:r w:rsidR="001C6CB1" w:rsidRPr="00CF76A3">
              <w:rPr>
                <w:b/>
                <w:bCs/>
              </w:rPr>
              <w:t>2</w:t>
            </w:r>
            <w:r w:rsidRPr="00CF76A3">
              <w:rPr>
                <w:b/>
                <w:bCs/>
              </w:rPr>
              <w:t xml:space="preserve"> name&gt;</w:t>
            </w:r>
          </w:p>
        </w:tc>
        <w:tc>
          <w:tcPr>
            <w:tcW w:w="1134" w:type="dxa"/>
          </w:tcPr>
          <w:p w14:paraId="22163AE7" w14:textId="45A25EA6" w:rsidR="00CE4582" w:rsidRPr="00CF76A3" w:rsidRDefault="00031B07" w:rsidP="00302DE0">
            <w:pPr>
              <w:rPr>
                <w:b/>
                <w:bCs/>
              </w:rPr>
            </w:pPr>
            <w:r w:rsidRPr="00CF76A3">
              <w:rPr>
                <w:b/>
                <w:bCs/>
              </w:rPr>
              <w:t xml:space="preserve">&lt;student </w:t>
            </w:r>
            <w:r w:rsidR="001C6CB1" w:rsidRPr="00CF76A3">
              <w:rPr>
                <w:b/>
                <w:bCs/>
              </w:rPr>
              <w:t>3</w:t>
            </w:r>
            <w:r w:rsidRPr="00CF76A3">
              <w:rPr>
                <w:b/>
                <w:bCs/>
              </w:rPr>
              <w:t xml:space="preserve"> name&gt;</w:t>
            </w:r>
          </w:p>
        </w:tc>
        <w:tc>
          <w:tcPr>
            <w:tcW w:w="1184" w:type="dxa"/>
          </w:tcPr>
          <w:p w14:paraId="49DE6BA3" w14:textId="16C6BC46" w:rsidR="00CE4582" w:rsidRPr="00CF76A3" w:rsidRDefault="00031B07" w:rsidP="00302DE0">
            <w:pPr>
              <w:rPr>
                <w:b/>
                <w:bCs/>
              </w:rPr>
            </w:pPr>
            <w:r w:rsidRPr="00CF76A3">
              <w:rPr>
                <w:b/>
                <w:bCs/>
              </w:rPr>
              <w:t xml:space="preserve">&lt;student </w:t>
            </w:r>
            <w:r w:rsidR="001C6CB1" w:rsidRPr="00CF76A3">
              <w:rPr>
                <w:b/>
                <w:bCs/>
              </w:rPr>
              <w:t>4</w:t>
            </w:r>
            <w:r w:rsidRPr="00CF76A3">
              <w:rPr>
                <w:b/>
                <w:bCs/>
              </w:rPr>
              <w:t xml:space="preserve"> name&gt;</w:t>
            </w:r>
          </w:p>
        </w:tc>
      </w:tr>
      <w:tr w:rsidR="00B11C78" w:rsidRPr="00CF76A3" w14:paraId="49974261" w14:textId="18358AF4" w:rsidTr="001C6CB1">
        <w:tc>
          <w:tcPr>
            <w:tcW w:w="3936" w:type="dxa"/>
          </w:tcPr>
          <w:p w14:paraId="269E2392" w14:textId="6076B2FB" w:rsidR="00B11C78" w:rsidRPr="00CF76A3" w:rsidRDefault="00B11C78" w:rsidP="00B11C78">
            <w:pPr>
              <w:pStyle w:val="Default"/>
            </w:pPr>
            <w:r w:rsidRPr="00CF76A3">
              <w:t xml:space="preserve">Relational Database with Integrity and Redundancy Controls </w:t>
            </w:r>
          </w:p>
        </w:tc>
        <w:tc>
          <w:tcPr>
            <w:tcW w:w="1134" w:type="dxa"/>
          </w:tcPr>
          <w:p w14:paraId="1BC75868" w14:textId="61679727" w:rsidR="00B11C78" w:rsidRPr="00CF76A3" w:rsidRDefault="00B11C78" w:rsidP="00B11C78">
            <w:r w:rsidRPr="00CF76A3">
              <w:t>%</w:t>
            </w:r>
          </w:p>
        </w:tc>
        <w:tc>
          <w:tcPr>
            <w:tcW w:w="1134" w:type="dxa"/>
          </w:tcPr>
          <w:p w14:paraId="543670B9" w14:textId="07C2BA34" w:rsidR="00B11C78" w:rsidRPr="00CF76A3" w:rsidRDefault="00B11C78" w:rsidP="00B11C78">
            <w:r w:rsidRPr="00CF76A3">
              <w:t>%</w:t>
            </w:r>
          </w:p>
        </w:tc>
        <w:tc>
          <w:tcPr>
            <w:tcW w:w="1134" w:type="dxa"/>
          </w:tcPr>
          <w:p w14:paraId="5920819D" w14:textId="40D213FF" w:rsidR="00B11C78" w:rsidRPr="00CF76A3" w:rsidRDefault="00B11C78" w:rsidP="00B11C78">
            <w:r w:rsidRPr="00CF76A3">
              <w:t>%</w:t>
            </w:r>
          </w:p>
        </w:tc>
        <w:tc>
          <w:tcPr>
            <w:tcW w:w="1184" w:type="dxa"/>
          </w:tcPr>
          <w:p w14:paraId="4F194F1B" w14:textId="169F77C6" w:rsidR="00B11C78" w:rsidRPr="00CF76A3" w:rsidRDefault="00B11C78" w:rsidP="00B11C78">
            <w:r w:rsidRPr="00CF76A3">
              <w:t>%</w:t>
            </w:r>
          </w:p>
        </w:tc>
      </w:tr>
      <w:tr w:rsidR="00B11C78" w:rsidRPr="00CF76A3" w14:paraId="5AD2B32B" w14:textId="77777777" w:rsidTr="001C6CB1">
        <w:tc>
          <w:tcPr>
            <w:tcW w:w="3936" w:type="dxa"/>
          </w:tcPr>
          <w:p w14:paraId="00687097" w14:textId="72764A20" w:rsidR="00B11C78" w:rsidRPr="00CF76A3" w:rsidRDefault="00B11C78" w:rsidP="00B11C78">
            <w:pPr>
              <w:pStyle w:val="Default"/>
            </w:pPr>
            <w:r w:rsidRPr="00CF76A3">
              <w:t xml:space="preserve">User Administration and Authorization Matrix </w:t>
            </w:r>
          </w:p>
        </w:tc>
        <w:tc>
          <w:tcPr>
            <w:tcW w:w="1134" w:type="dxa"/>
          </w:tcPr>
          <w:p w14:paraId="41B40694" w14:textId="5E1E9E3D" w:rsidR="00B11C78" w:rsidRPr="00CF76A3" w:rsidRDefault="00B11C78" w:rsidP="00B11C78">
            <w:r w:rsidRPr="00CF76A3">
              <w:t>%</w:t>
            </w:r>
          </w:p>
        </w:tc>
        <w:tc>
          <w:tcPr>
            <w:tcW w:w="1134" w:type="dxa"/>
          </w:tcPr>
          <w:p w14:paraId="326D3EAC" w14:textId="546E1456" w:rsidR="00B11C78" w:rsidRPr="00CF76A3" w:rsidRDefault="00B11C78" w:rsidP="00B11C78">
            <w:r w:rsidRPr="00CF76A3">
              <w:t>%</w:t>
            </w:r>
          </w:p>
        </w:tc>
        <w:tc>
          <w:tcPr>
            <w:tcW w:w="1134" w:type="dxa"/>
          </w:tcPr>
          <w:p w14:paraId="240A2BB8" w14:textId="5655FE12" w:rsidR="00B11C78" w:rsidRPr="00CF76A3" w:rsidRDefault="00B11C78" w:rsidP="00B11C78">
            <w:r w:rsidRPr="00CF76A3">
              <w:t>%</w:t>
            </w:r>
          </w:p>
        </w:tc>
        <w:tc>
          <w:tcPr>
            <w:tcW w:w="1184" w:type="dxa"/>
          </w:tcPr>
          <w:p w14:paraId="353C0684" w14:textId="7EC2A8B7" w:rsidR="00B11C78" w:rsidRPr="00CF76A3" w:rsidRDefault="00B11C78" w:rsidP="00B11C78">
            <w:r w:rsidRPr="00CF76A3">
              <w:t>%</w:t>
            </w:r>
          </w:p>
        </w:tc>
      </w:tr>
      <w:tr w:rsidR="00B11C78" w:rsidRPr="00CF76A3" w14:paraId="36C9AA0B" w14:textId="77777777" w:rsidTr="001C6CB1">
        <w:tc>
          <w:tcPr>
            <w:tcW w:w="3936" w:type="dxa"/>
          </w:tcPr>
          <w:p w14:paraId="7A01FE0A" w14:textId="0B58DF6F" w:rsidR="00B11C78" w:rsidRPr="00CF76A3" w:rsidRDefault="00B11C78" w:rsidP="00B11C78">
            <w:pPr>
              <w:pStyle w:val="Default"/>
            </w:pPr>
            <w:r w:rsidRPr="00CF76A3">
              <w:t xml:space="preserve">Database Auditing </w:t>
            </w:r>
          </w:p>
        </w:tc>
        <w:tc>
          <w:tcPr>
            <w:tcW w:w="1134" w:type="dxa"/>
          </w:tcPr>
          <w:p w14:paraId="397BC071" w14:textId="57A979A7" w:rsidR="00B11C78" w:rsidRPr="00CF76A3" w:rsidRDefault="00B11C78" w:rsidP="00B11C78">
            <w:r w:rsidRPr="00CF76A3">
              <w:t>%</w:t>
            </w:r>
          </w:p>
        </w:tc>
        <w:tc>
          <w:tcPr>
            <w:tcW w:w="1134" w:type="dxa"/>
          </w:tcPr>
          <w:p w14:paraId="5B927DCD" w14:textId="1E0F10F8" w:rsidR="00B11C78" w:rsidRPr="00CF76A3" w:rsidRDefault="00B11C78" w:rsidP="00B11C78">
            <w:r w:rsidRPr="00CF76A3">
              <w:t>%</w:t>
            </w:r>
          </w:p>
        </w:tc>
        <w:tc>
          <w:tcPr>
            <w:tcW w:w="1134" w:type="dxa"/>
          </w:tcPr>
          <w:p w14:paraId="1DF0F7A5" w14:textId="3C00C99D" w:rsidR="00B11C78" w:rsidRPr="00CF76A3" w:rsidRDefault="00B11C78" w:rsidP="00B11C78">
            <w:r w:rsidRPr="00CF76A3">
              <w:t>%</w:t>
            </w:r>
          </w:p>
        </w:tc>
        <w:tc>
          <w:tcPr>
            <w:tcW w:w="1184" w:type="dxa"/>
          </w:tcPr>
          <w:p w14:paraId="40592412" w14:textId="0CCF77C2" w:rsidR="00B11C78" w:rsidRPr="00CF76A3" w:rsidRDefault="00B11C78" w:rsidP="00B11C78">
            <w:r w:rsidRPr="00CF76A3">
              <w:t>%</w:t>
            </w:r>
          </w:p>
        </w:tc>
      </w:tr>
      <w:tr w:rsidR="00B11C78" w:rsidRPr="00CF76A3" w14:paraId="1FB6FA1E" w14:textId="77777777" w:rsidTr="001C6CB1">
        <w:tc>
          <w:tcPr>
            <w:tcW w:w="3936" w:type="dxa"/>
          </w:tcPr>
          <w:p w14:paraId="066F88E4" w14:textId="496C7144" w:rsidR="00B11C78" w:rsidRPr="00CF76A3" w:rsidRDefault="00B11C78" w:rsidP="00B11C78">
            <w:pPr>
              <w:pStyle w:val="Default"/>
            </w:pPr>
            <w:r w:rsidRPr="00CF76A3">
              <w:t xml:space="preserve">Database Encryption </w:t>
            </w:r>
          </w:p>
        </w:tc>
        <w:tc>
          <w:tcPr>
            <w:tcW w:w="1134" w:type="dxa"/>
          </w:tcPr>
          <w:p w14:paraId="7FE3409B" w14:textId="1BACE04D" w:rsidR="00B11C78" w:rsidRPr="00CF76A3" w:rsidRDefault="00B11C78" w:rsidP="00B11C78">
            <w:r w:rsidRPr="00CF76A3">
              <w:t>%</w:t>
            </w:r>
          </w:p>
        </w:tc>
        <w:tc>
          <w:tcPr>
            <w:tcW w:w="1134" w:type="dxa"/>
          </w:tcPr>
          <w:p w14:paraId="4C3279D6" w14:textId="430AB8E2" w:rsidR="00B11C78" w:rsidRPr="00CF76A3" w:rsidRDefault="00B11C78" w:rsidP="00B11C78">
            <w:r w:rsidRPr="00CF76A3">
              <w:t>%</w:t>
            </w:r>
          </w:p>
        </w:tc>
        <w:tc>
          <w:tcPr>
            <w:tcW w:w="1134" w:type="dxa"/>
          </w:tcPr>
          <w:p w14:paraId="4778E693" w14:textId="0543540C" w:rsidR="00B11C78" w:rsidRPr="00CF76A3" w:rsidRDefault="00B11C78" w:rsidP="00B11C78">
            <w:r w:rsidRPr="00CF76A3">
              <w:t>%</w:t>
            </w:r>
          </w:p>
        </w:tc>
        <w:tc>
          <w:tcPr>
            <w:tcW w:w="1184" w:type="dxa"/>
          </w:tcPr>
          <w:p w14:paraId="04327B75" w14:textId="0E3209F2" w:rsidR="00B11C78" w:rsidRPr="00CF76A3" w:rsidRDefault="00B11C78" w:rsidP="00B11C78">
            <w:r w:rsidRPr="00CF76A3">
              <w:t>%</w:t>
            </w:r>
          </w:p>
        </w:tc>
      </w:tr>
    </w:tbl>
    <w:p w14:paraId="3E7E6698" w14:textId="77777777" w:rsidR="00D9712A" w:rsidRPr="00CF76A3" w:rsidRDefault="00D9712A" w:rsidP="00302DE0"/>
    <w:p w14:paraId="1EF8679C" w14:textId="76FEEF63" w:rsidR="00B30D13" w:rsidRPr="00CF76A3" w:rsidRDefault="00B30D13" w:rsidP="00B30D13"/>
    <w:p w14:paraId="04FCA1E6" w14:textId="77777777" w:rsidR="008C5CA9" w:rsidRPr="00CF76A3" w:rsidRDefault="008C5CA9" w:rsidP="00B30D13"/>
    <w:p w14:paraId="293007E6" w14:textId="132DD26E" w:rsidR="009066FF" w:rsidRPr="00CF76A3" w:rsidRDefault="000F3807" w:rsidP="000F3807">
      <w:pPr>
        <w:pStyle w:val="Heading1"/>
      </w:pPr>
      <w:r w:rsidRPr="00CF76A3">
        <w:t>Relational Database with Integrity and Redundancy Controls</w:t>
      </w:r>
    </w:p>
    <w:p w14:paraId="0E10DA7F" w14:textId="77777777" w:rsidR="00C36F22" w:rsidRPr="00CF76A3" w:rsidRDefault="00C36F22" w:rsidP="009066FF"/>
    <w:p w14:paraId="4171735C" w14:textId="0502DC71" w:rsidR="009066FF" w:rsidRPr="00CF76A3" w:rsidRDefault="00724496" w:rsidP="009066FF">
      <w:pPr>
        <w:pStyle w:val="Heading2"/>
        <w:rPr>
          <w:rFonts w:cs="Times New Roman"/>
        </w:rPr>
      </w:pPr>
      <w:r w:rsidRPr="00CF76A3">
        <w:rPr>
          <w:rFonts w:cs="Times New Roman"/>
        </w:rPr>
        <w:t xml:space="preserve">Data Dictionary </w:t>
      </w:r>
    </w:p>
    <w:p w14:paraId="59CF9BF0" w14:textId="0C9E2B92" w:rsidR="003144D6" w:rsidRPr="00CF76A3" w:rsidRDefault="003144D6" w:rsidP="003144D6"/>
    <w:p w14:paraId="2AFA2A4D" w14:textId="5A359088" w:rsidR="003144D6" w:rsidRPr="00CF76A3" w:rsidRDefault="003144D6" w:rsidP="003144D6"/>
    <w:p w14:paraId="0442472E" w14:textId="36C5F0F8" w:rsidR="00377724" w:rsidRPr="00CF76A3" w:rsidRDefault="00377724" w:rsidP="00377724">
      <w:pPr>
        <w:ind w:left="360"/>
      </w:pPr>
    </w:p>
    <w:p w14:paraId="6782DA5D" w14:textId="2FE3F472" w:rsidR="00C9552A" w:rsidRPr="00CF76A3" w:rsidRDefault="00C9552A" w:rsidP="00C9552A">
      <w:pPr>
        <w:pStyle w:val="Heading2"/>
        <w:rPr>
          <w:rFonts w:cs="Times New Roman"/>
        </w:rPr>
      </w:pPr>
      <w:r w:rsidRPr="00CF76A3">
        <w:rPr>
          <w:rFonts w:cs="Times New Roman"/>
        </w:rPr>
        <w:t>Individual Deliverables</w:t>
      </w:r>
    </w:p>
    <w:p w14:paraId="5725956D" w14:textId="77777777" w:rsidR="003E3CB3" w:rsidRPr="00CF76A3" w:rsidRDefault="003E3CB3" w:rsidP="003E3CB3"/>
    <w:p w14:paraId="5B1A4900" w14:textId="3D17B578" w:rsidR="003E3CB3" w:rsidRPr="00CF76A3" w:rsidRDefault="00C9552A" w:rsidP="003E3CB3">
      <w:pPr>
        <w:pStyle w:val="Heading2"/>
        <w:numPr>
          <w:ilvl w:val="2"/>
          <w:numId w:val="27"/>
        </w:numPr>
        <w:rPr>
          <w:rFonts w:cs="Times New Roman"/>
        </w:rPr>
      </w:pPr>
      <w:r w:rsidRPr="00CF76A3">
        <w:rPr>
          <w:rFonts w:cs="Times New Roman"/>
        </w:rPr>
        <w:t>&lt;Student 1 name&gt;</w:t>
      </w:r>
    </w:p>
    <w:p w14:paraId="51998B7E" w14:textId="0A8944E2" w:rsidR="003E3CB3" w:rsidRPr="00CF76A3" w:rsidRDefault="003E3CB3" w:rsidP="003E3CB3"/>
    <w:p w14:paraId="3BAB262A" w14:textId="77777777" w:rsidR="003E3CB3" w:rsidRPr="00CF76A3" w:rsidRDefault="003E3CB3" w:rsidP="003E3CB3">
      <w:pPr>
        <w:ind w:left="360"/>
      </w:pPr>
      <w:r w:rsidRPr="00CF76A3">
        <w:t>Refer to question and create sub sections accordingly</w:t>
      </w:r>
    </w:p>
    <w:p w14:paraId="4F2438FD" w14:textId="77777777" w:rsidR="003E3CB3" w:rsidRPr="00CF76A3" w:rsidRDefault="003E3CB3" w:rsidP="003E3CB3"/>
    <w:p w14:paraId="723EC4D4" w14:textId="5180F3EA" w:rsidR="00C9552A" w:rsidRPr="00CF76A3" w:rsidRDefault="00C9552A" w:rsidP="003E3CB3">
      <w:pPr>
        <w:pStyle w:val="Heading2"/>
        <w:numPr>
          <w:ilvl w:val="2"/>
          <w:numId w:val="27"/>
        </w:numPr>
        <w:rPr>
          <w:rFonts w:cs="Times New Roman"/>
        </w:rPr>
      </w:pPr>
      <w:r w:rsidRPr="00CF76A3">
        <w:rPr>
          <w:rFonts w:cs="Times New Roman"/>
        </w:rPr>
        <w:t>&lt;Student 2 name&gt;</w:t>
      </w:r>
    </w:p>
    <w:p w14:paraId="6D11FCBD" w14:textId="77777777" w:rsidR="00C9552A" w:rsidRPr="00CF76A3" w:rsidRDefault="00C9552A" w:rsidP="00C9552A">
      <w:pPr>
        <w:pStyle w:val="Heading2"/>
        <w:numPr>
          <w:ilvl w:val="0"/>
          <w:numId w:val="0"/>
        </w:numPr>
        <w:ind w:left="360"/>
        <w:rPr>
          <w:rFonts w:cs="Times New Roman"/>
        </w:rPr>
      </w:pPr>
    </w:p>
    <w:p w14:paraId="6619C516" w14:textId="77777777" w:rsidR="00C9552A" w:rsidRPr="00CF76A3" w:rsidRDefault="00C9552A" w:rsidP="00C9552A">
      <w:pPr>
        <w:ind w:left="360"/>
      </w:pPr>
      <w:r w:rsidRPr="00CF76A3">
        <w:t>Refer to question and create sub sections accordingly</w:t>
      </w:r>
    </w:p>
    <w:p w14:paraId="1B7BB6FB" w14:textId="77777777" w:rsidR="00377724" w:rsidRPr="00CF76A3" w:rsidRDefault="00377724" w:rsidP="004E0F21"/>
    <w:p w14:paraId="3772EA60" w14:textId="77777777" w:rsidR="00675D71" w:rsidRPr="00CF76A3" w:rsidRDefault="00675D71" w:rsidP="00675D71"/>
    <w:p w14:paraId="334ECB13" w14:textId="77777777" w:rsidR="00005B46" w:rsidRPr="00CF76A3" w:rsidRDefault="00005B46" w:rsidP="00005B46">
      <w:pPr>
        <w:pStyle w:val="Heading1"/>
      </w:pPr>
      <w:r w:rsidRPr="00CF76A3">
        <w:t>Database Encryption</w:t>
      </w:r>
    </w:p>
    <w:p w14:paraId="70D15604" w14:textId="77777777" w:rsidR="00005B46" w:rsidRPr="00CF76A3" w:rsidRDefault="00005B46" w:rsidP="00005B46"/>
    <w:p w14:paraId="29DDC78C" w14:textId="77777777" w:rsidR="00005B46" w:rsidRPr="00CF76A3" w:rsidRDefault="00005B46" w:rsidP="00005B46"/>
    <w:p w14:paraId="3C3D1582" w14:textId="77777777" w:rsidR="00005B46" w:rsidRPr="00CF76A3" w:rsidRDefault="00005B46" w:rsidP="00005B46">
      <w:pPr>
        <w:ind w:left="360"/>
      </w:pPr>
      <w:r w:rsidRPr="00CF76A3">
        <w:t>Refer to question and create sub sections accordingly</w:t>
      </w:r>
    </w:p>
    <w:p w14:paraId="75E02740" w14:textId="77777777" w:rsidR="00005B46" w:rsidRPr="00CF76A3" w:rsidRDefault="00005B46" w:rsidP="00675D71"/>
    <w:p w14:paraId="0D903672" w14:textId="77777777" w:rsidR="00005B46" w:rsidRPr="00CF76A3" w:rsidRDefault="00005B46" w:rsidP="00675D71"/>
    <w:p w14:paraId="4BEDE64A" w14:textId="77777777" w:rsidR="00005B46" w:rsidRPr="00CF76A3" w:rsidRDefault="00005B46" w:rsidP="00675D71"/>
    <w:p w14:paraId="32A4800E" w14:textId="2C9694A4" w:rsidR="00307FB3" w:rsidRPr="00CF76A3" w:rsidRDefault="00166C50" w:rsidP="00C27366">
      <w:pPr>
        <w:pStyle w:val="Heading1"/>
      </w:pPr>
      <w:r w:rsidRPr="00CF76A3">
        <w:t xml:space="preserve">User </w:t>
      </w:r>
      <w:r w:rsidR="0038487D" w:rsidRPr="00CF76A3">
        <w:t>Permission Manageme</w:t>
      </w:r>
      <w:r w:rsidR="00586299" w:rsidRPr="00CF76A3">
        <w:t>n</w:t>
      </w:r>
      <w:r w:rsidR="0038487D" w:rsidRPr="00CF76A3">
        <w:t>t</w:t>
      </w:r>
      <w:r w:rsidR="00307FB3" w:rsidRPr="00CF76A3">
        <w:t xml:space="preserve"> </w:t>
      </w:r>
    </w:p>
    <w:p w14:paraId="0D705CEF" w14:textId="2AAA07C1" w:rsidR="009A17ED" w:rsidRPr="00CF76A3" w:rsidRDefault="009A17ED" w:rsidP="009A17ED"/>
    <w:p w14:paraId="7663CDC2" w14:textId="77777777" w:rsidR="002E74E3" w:rsidRPr="00CF76A3" w:rsidRDefault="002E74E3" w:rsidP="009A17ED">
      <w:pPr>
        <w:pStyle w:val="Heading2"/>
        <w:rPr>
          <w:rFonts w:cs="Times New Roman"/>
        </w:rPr>
      </w:pPr>
      <w:r w:rsidRPr="00CF76A3">
        <w:rPr>
          <w:rFonts w:cs="Times New Roman"/>
        </w:rPr>
        <w:t>Authorization Matrix</w:t>
      </w:r>
    </w:p>
    <w:p w14:paraId="4B32A22A" w14:textId="70840DC8" w:rsidR="002E74E3" w:rsidRPr="00CF76A3" w:rsidRDefault="002E74E3" w:rsidP="002E74E3">
      <w:pPr>
        <w:pStyle w:val="Heading2"/>
        <w:numPr>
          <w:ilvl w:val="0"/>
          <w:numId w:val="0"/>
        </w:numPr>
        <w:ind w:left="792"/>
        <w:rPr>
          <w:rFonts w:cs="Times New Roman"/>
        </w:rPr>
      </w:pPr>
    </w:p>
    <w:p w14:paraId="15119A69" w14:textId="5F5D5F39" w:rsidR="002E74E3" w:rsidRPr="00CF76A3" w:rsidRDefault="002E74E3" w:rsidP="002E74E3"/>
    <w:p w14:paraId="1C1AE693" w14:textId="77777777" w:rsidR="002E74E3" w:rsidRPr="00CF76A3" w:rsidRDefault="002E74E3" w:rsidP="002E74E3"/>
    <w:p w14:paraId="6BBD832C" w14:textId="6DD97A38" w:rsidR="009A17ED" w:rsidRPr="00CF76A3" w:rsidRDefault="009A17ED" w:rsidP="009A17ED">
      <w:pPr>
        <w:pStyle w:val="Heading2"/>
        <w:rPr>
          <w:rFonts w:cs="Times New Roman"/>
        </w:rPr>
      </w:pPr>
      <w:r w:rsidRPr="00CF76A3">
        <w:rPr>
          <w:rFonts w:cs="Times New Roman"/>
        </w:rPr>
        <w:t>Individual Deliverables</w:t>
      </w:r>
    </w:p>
    <w:p w14:paraId="605E0CF1" w14:textId="77777777" w:rsidR="009A17ED" w:rsidRPr="00CF76A3" w:rsidRDefault="009A17ED" w:rsidP="009A17ED"/>
    <w:p w14:paraId="1323715D" w14:textId="77777777" w:rsidR="009A17ED" w:rsidRPr="00CF76A3" w:rsidRDefault="009A17ED" w:rsidP="009A17ED">
      <w:pPr>
        <w:pStyle w:val="Heading2"/>
        <w:numPr>
          <w:ilvl w:val="2"/>
          <w:numId w:val="27"/>
        </w:numPr>
        <w:rPr>
          <w:rFonts w:cs="Times New Roman"/>
        </w:rPr>
      </w:pPr>
      <w:r w:rsidRPr="00CF76A3">
        <w:rPr>
          <w:rFonts w:cs="Times New Roman"/>
        </w:rPr>
        <w:t>&lt;Student 1 name&gt;</w:t>
      </w:r>
    </w:p>
    <w:p w14:paraId="51C0C145" w14:textId="77777777" w:rsidR="009A17ED" w:rsidRPr="00CF76A3" w:rsidRDefault="009A17ED" w:rsidP="009A17ED"/>
    <w:p w14:paraId="6AC34EA7" w14:textId="77777777" w:rsidR="009A17ED" w:rsidRPr="00CF76A3" w:rsidRDefault="009A17ED" w:rsidP="009A17ED">
      <w:pPr>
        <w:ind w:left="360"/>
      </w:pPr>
      <w:r w:rsidRPr="00CF76A3">
        <w:lastRenderedPageBreak/>
        <w:t>Refer to question and create sub sections accordingly</w:t>
      </w:r>
    </w:p>
    <w:p w14:paraId="61AD4DA8" w14:textId="77777777" w:rsidR="009A17ED" w:rsidRPr="00CF76A3" w:rsidRDefault="009A17ED" w:rsidP="009A17ED"/>
    <w:p w14:paraId="508922F0" w14:textId="77777777" w:rsidR="009A17ED" w:rsidRPr="00CF76A3" w:rsidRDefault="009A17ED" w:rsidP="009A17ED">
      <w:pPr>
        <w:pStyle w:val="Heading2"/>
        <w:numPr>
          <w:ilvl w:val="2"/>
          <w:numId w:val="27"/>
        </w:numPr>
        <w:rPr>
          <w:rFonts w:cs="Times New Roman"/>
        </w:rPr>
      </w:pPr>
      <w:r w:rsidRPr="00CF76A3">
        <w:rPr>
          <w:rFonts w:cs="Times New Roman"/>
        </w:rPr>
        <w:t>&lt;Student 2 name&gt;</w:t>
      </w:r>
    </w:p>
    <w:p w14:paraId="380E2329" w14:textId="77777777" w:rsidR="009A17ED" w:rsidRPr="00CF76A3" w:rsidRDefault="009A17ED" w:rsidP="009A17ED">
      <w:pPr>
        <w:pStyle w:val="Heading2"/>
        <w:numPr>
          <w:ilvl w:val="0"/>
          <w:numId w:val="0"/>
        </w:numPr>
        <w:ind w:left="360"/>
        <w:rPr>
          <w:rFonts w:cs="Times New Roman"/>
        </w:rPr>
      </w:pPr>
    </w:p>
    <w:p w14:paraId="1167AACC" w14:textId="77777777" w:rsidR="009A17ED" w:rsidRPr="00CF76A3" w:rsidRDefault="009A17ED" w:rsidP="009A17ED">
      <w:pPr>
        <w:ind w:left="360"/>
      </w:pPr>
      <w:r w:rsidRPr="00CF76A3">
        <w:t>Refer to question and create sub sections accordingly</w:t>
      </w:r>
    </w:p>
    <w:p w14:paraId="57F8432A" w14:textId="77777777" w:rsidR="009A17ED" w:rsidRPr="00CF76A3" w:rsidRDefault="009A17ED" w:rsidP="009A17ED"/>
    <w:p w14:paraId="6EB6A609" w14:textId="77777777" w:rsidR="00D61097" w:rsidRPr="00CF76A3" w:rsidRDefault="00D61097" w:rsidP="00D61097">
      <w:pPr>
        <w:pStyle w:val="Default"/>
      </w:pPr>
    </w:p>
    <w:p w14:paraId="194DEE95" w14:textId="77777777" w:rsidR="009F09D2" w:rsidRPr="00CF76A3" w:rsidRDefault="009F09D2" w:rsidP="009F09D2"/>
    <w:p w14:paraId="08DAEAB6" w14:textId="77777777" w:rsidR="009F09D2" w:rsidRPr="00CF76A3" w:rsidRDefault="009F09D2" w:rsidP="00334E45"/>
    <w:p w14:paraId="4251A7B1" w14:textId="2DC98AFF" w:rsidR="008F2691" w:rsidRPr="00CF76A3" w:rsidRDefault="008F2691" w:rsidP="008F2691">
      <w:pPr>
        <w:pStyle w:val="Heading1"/>
      </w:pPr>
      <w:r w:rsidRPr="00CF76A3">
        <w:t>Database Auditing</w:t>
      </w:r>
    </w:p>
    <w:p w14:paraId="519B0D16" w14:textId="77777777" w:rsidR="008F2691" w:rsidRPr="00CF76A3" w:rsidRDefault="008F2691" w:rsidP="008F2691"/>
    <w:p w14:paraId="27755DEA" w14:textId="66291ED4" w:rsidR="007F2272" w:rsidRPr="00CF76A3" w:rsidRDefault="007F2272" w:rsidP="007F2272">
      <w:pPr>
        <w:pStyle w:val="Heading2"/>
        <w:numPr>
          <w:ilvl w:val="2"/>
          <w:numId w:val="27"/>
        </w:numPr>
        <w:rPr>
          <w:rFonts w:cs="Times New Roman"/>
        </w:rPr>
      </w:pPr>
      <w:r w:rsidRPr="00CF76A3">
        <w:rPr>
          <w:rFonts w:cs="Times New Roman"/>
        </w:rPr>
        <w:t>Login/Logout</w:t>
      </w:r>
    </w:p>
    <w:p w14:paraId="795C4385" w14:textId="77777777" w:rsidR="008C55EB" w:rsidRPr="00CF76A3" w:rsidRDefault="008C55EB" w:rsidP="008C55EB"/>
    <w:p w14:paraId="25737B6F" w14:textId="7940F95C" w:rsidR="007F2272" w:rsidRPr="00CF76A3" w:rsidRDefault="007F2272" w:rsidP="007F2272">
      <w:pPr>
        <w:pStyle w:val="Heading2"/>
        <w:numPr>
          <w:ilvl w:val="2"/>
          <w:numId w:val="27"/>
        </w:numPr>
        <w:rPr>
          <w:rFonts w:cs="Times New Roman"/>
        </w:rPr>
      </w:pPr>
      <w:r w:rsidRPr="00CF76A3">
        <w:rPr>
          <w:rFonts w:cs="Times New Roman"/>
        </w:rPr>
        <w:t>Database Structural Changes</w:t>
      </w:r>
    </w:p>
    <w:p w14:paraId="3E80A369" w14:textId="77777777" w:rsidR="008C55EB" w:rsidRPr="00CF76A3" w:rsidRDefault="008C55EB" w:rsidP="008C55EB"/>
    <w:p w14:paraId="15F00DCA" w14:textId="0F47327D" w:rsidR="007F2272" w:rsidRPr="00CF76A3" w:rsidRDefault="007F2272" w:rsidP="007F2272">
      <w:pPr>
        <w:pStyle w:val="Heading2"/>
        <w:numPr>
          <w:ilvl w:val="2"/>
          <w:numId w:val="27"/>
        </w:numPr>
        <w:rPr>
          <w:rFonts w:cs="Times New Roman"/>
        </w:rPr>
      </w:pPr>
      <w:r w:rsidRPr="00CF76A3">
        <w:rPr>
          <w:rFonts w:cs="Times New Roman"/>
        </w:rPr>
        <w:t>Data Changes</w:t>
      </w:r>
    </w:p>
    <w:p w14:paraId="595D647D" w14:textId="77777777" w:rsidR="008C55EB" w:rsidRPr="00CF76A3" w:rsidRDefault="008C55EB" w:rsidP="008C55EB"/>
    <w:p w14:paraId="28624EBA" w14:textId="52447458" w:rsidR="007F2272" w:rsidRPr="00CF76A3" w:rsidRDefault="008C55EB" w:rsidP="007F2272">
      <w:pPr>
        <w:pStyle w:val="Heading2"/>
        <w:numPr>
          <w:ilvl w:val="2"/>
          <w:numId w:val="27"/>
        </w:numPr>
        <w:rPr>
          <w:rFonts w:cs="Times New Roman"/>
        </w:rPr>
      </w:pPr>
      <w:r w:rsidRPr="00CF76A3">
        <w:rPr>
          <w:rFonts w:cs="Times New Roman"/>
        </w:rPr>
        <w:t xml:space="preserve">User Permission Changes </w:t>
      </w:r>
    </w:p>
    <w:p w14:paraId="5ECC6E4F" w14:textId="77777777" w:rsidR="008C55EB" w:rsidRPr="00CF76A3" w:rsidRDefault="008C55EB" w:rsidP="008C55EB"/>
    <w:p w14:paraId="46E67CCF" w14:textId="77777777" w:rsidR="008F2691" w:rsidRPr="00CF76A3" w:rsidRDefault="008F2691" w:rsidP="008F2691">
      <w:pPr>
        <w:pStyle w:val="Heading2"/>
        <w:numPr>
          <w:ilvl w:val="0"/>
          <w:numId w:val="0"/>
        </w:numPr>
        <w:ind w:left="360"/>
        <w:rPr>
          <w:rFonts w:cs="Times New Roman"/>
        </w:rPr>
      </w:pPr>
    </w:p>
    <w:p w14:paraId="134EE99E" w14:textId="77777777" w:rsidR="008F2691" w:rsidRPr="00CF76A3" w:rsidRDefault="008F2691" w:rsidP="008F2691">
      <w:pPr>
        <w:ind w:left="360"/>
      </w:pPr>
      <w:r w:rsidRPr="00CF76A3">
        <w:t>Refer to question and create sub sections accordingly</w:t>
      </w:r>
    </w:p>
    <w:p w14:paraId="5A6569FB" w14:textId="7F9FA35D" w:rsidR="0028406D" w:rsidRPr="00CF76A3" w:rsidRDefault="0028406D" w:rsidP="00BA501F"/>
    <w:p w14:paraId="2A4B172E" w14:textId="38595FFC" w:rsidR="0028406D" w:rsidRPr="00CF76A3" w:rsidRDefault="0028406D" w:rsidP="0028406D">
      <w:pPr>
        <w:pStyle w:val="Heading1"/>
      </w:pPr>
      <w:r w:rsidRPr="00CF76A3">
        <w:t>References</w:t>
      </w:r>
    </w:p>
    <w:p w14:paraId="57C40E07" w14:textId="175B0753" w:rsidR="00D00DBF" w:rsidRPr="00CF76A3" w:rsidRDefault="00D00DBF" w:rsidP="00D00DBF"/>
    <w:p w14:paraId="1A34BA65" w14:textId="73DF73DA" w:rsidR="00D00DBF" w:rsidRPr="00CF76A3" w:rsidRDefault="00D00DBF" w:rsidP="00D00DBF"/>
    <w:p w14:paraId="40259433" w14:textId="77777777" w:rsidR="00CE4C2C" w:rsidRPr="00CF76A3" w:rsidRDefault="00CE4C2C" w:rsidP="00D00DBF">
      <w:r w:rsidRPr="00CF76A3">
        <w:t>Note:</w:t>
      </w:r>
    </w:p>
    <w:p w14:paraId="5E6C771E" w14:textId="189CF368" w:rsidR="00D00DBF" w:rsidRPr="00CF76A3" w:rsidRDefault="00D00DBF" w:rsidP="00CE4C2C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CF76A3">
        <w:rPr>
          <w:rFonts w:ascii="Times New Roman" w:hAnsi="Times New Roman"/>
          <w:sz w:val="24"/>
          <w:szCs w:val="24"/>
        </w:rPr>
        <w:t xml:space="preserve">This template is just a </w:t>
      </w:r>
      <w:r w:rsidR="00212DCC" w:rsidRPr="00CF76A3">
        <w:rPr>
          <w:rFonts w:ascii="Times New Roman" w:hAnsi="Times New Roman"/>
          <w:sz w:val="24"/>
          <w:szCs w:val="24"/>
        </w:rPr>
        <w:t>suggestion. You</w:t>
      </w:r>
      <w:r w:rsidR="00B56660" w:rsidRPr="00CF76A3">
        <w:rPr>
          <w:rFonts w:ascii="Times New Roman" w:hAnsi="Times New Roman"/>
          <w:sz w:val="24"/>
          <w:szCs w:val="24"/>
        </w:rPr>
        <w:t xml:space="preserve"> may </w:t>
      </w:r>
      <w:r w:rsidR="00212DCC" w:rsidRPr="00CF76A3">
        <w:rPr>
          <w:rFonts w:ascii="Times New Roman" w:hAnsi="Times New Roman"/>
          <w:sz w:val="24"/>
          <w:szCs w:val="24"/>
        </w:rPr>
        <w:t xml:space="preserve">add/include any other details you think </w:t>
      </w:r>
      <w:r w:rsidR="00B56660" w:rsidRPr="00CF76A3">
        <w:rPr>
          <w:rFonts w:ascii="Times New Roman" w:hAnsi="Times New Roman"/>
          <w:sz w:val="24"/>
          <w:szCs w:val="24"/>
        </w:rPr>
        <w:t>is important.</w:t>
      </w:r>
    </w:p>
    <w:sectPr w:rsidR="00D00DBF" w:rsidRPr="00CF76A3">
      <w:headerReference w:type="default" r:id="rId12"/>
      <w:footerReference w:type="even" r:id="rId13"/>
      <w:footerReference w:type="default" r:id="rId14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C0A1F" w14:textId="77777777" w:rsidR="00E2129D" w:rsidRDefault="00E2129D" w:rsidP="00EA5AC9">
      <w:r>
        <w:separator/>
      </w:r>
    </w:p>
  </w:endnote>
  <w:endnote w:type="continuationSeparator" w:id="0">
    <w:p w14:paraId="46FAED05" w14:textId="77777777" w:rsidR="00E2129D" w:rsidRDefault="00E2129D" w:rsidP="00EA5AC9">
      <w:r>
        <w:continuationSeparator/>
      </w:r>
    </w:p>
  </w:endnote>
  <w:endnote w:type="continuationNotice" w:id="1">
    <w:p w14:paraId="443F57E4" w14:textId="77777777" w:rsidR="00E2129D" w:rsidRDefault="00E212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61143" w14:textId="77777777" w:rsidR="008E03A0" w:rsidRDefault="003512E7" w:rsidP="0080567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312410" w14:textId="77777777" w:rsidR="008E03A0" w:rsidRDefault="00B64DD8" w:rsidP="0080567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38276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9047E" w14:textId="617C0413" w:rsidR="00126A59" w:rsidRDefault="00126A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DDDE7C" w14:textId="6AE170C4" w:rsidR="008E03A0" w:rsidRPr="002A1582" w:rsidRDefault="00B64DD8" w:rsidP="005D26C9">
    <w:pPr>
      <w:pStyle w:val="Footer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87150" w14:textId="77777777" w:rsidR="00E2129D" w:rsidRDefault="00E2129D" w:rsidP="00EA5AC9">
      <w:r>
        <w:separator/>
      </w:r>
    </w:p>
  </w:footnote>
  <w:footnote w:type="continuationSeparator" w:id="0">
    <w:p w14:paraId="3E09E16B" w14:textId="77777777" w:rsidR="00E2129D" w:rsidRDefault="00E2129D" w:rsidP="00EA5AC9">
      <w:r>
        <w:continuationSeparator/>
      </w:r>
    </w:p>
  </w:footnote>
  <w:footnote w:type="continuationNotice" w:id="1">
    <w:p w14:paraId="1C4AAF3A" w14:textId="77777777" w:rsidR="00E2129D" w:rsidRDefault="00E212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3304F" w14:textId="4D294E2D" w:rsidR="008E03A0" w:rsidRPr="002A1582" w:rsidRDefault="003512E7">
    <w:pPr>
      <w:pStyle w:val="Header"/>
      <w:rPr>
        <w:sz w:val="20"/>
        <w:szCs w:val="20"/>
      </w:rPr>
    </w:pPr>
    <w:r w:rsidRPr="002A1582">
      <w:rPr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0601D"/>
    <w:multiLevelType w:val="hybridMultilevel"/>
    <w:tmpl w:val="2BF24FC4"/>
    <w:lvl w:ilvl="0" w:tplc="D1F8BDF6">
      <w:start w:val="10"/>
      <w:numFmt w:val="decimal"/>
      <w:lvlText w:val="(%1"/>
      <w:lvlJc w:val="left"/>
      <w:pPr>
        <w:ind w:left="7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280" w:hanging="360"/>
      </w:pPr>
    </w:lvl>
    <w:lvl w:ilvl="2" w:tplc="0409001B" w:tentative="1">
      <w:start w:val="1"/>
      <w:numFmt w:val="lowerRoman"/>
      <w:lvlText w:val="%3."/>
      <w:lvlJc w:val="right"/>
      <w:pPr>
        <w:ind w:left="9000" w:hanging="180"/>
      </w:pPr>
    </w:lvl>
    <w:lvl w:ilvl="3" w:tplc="0409000F" w:tentative="1">
      <w:start w:val="1"/>
      <w:numFmt w:val="decimal"/>
      <w:lvlText w:val="%4."/>
      <w:lvlJc w:val="left"/>
      <w:pPr>
        <w:ind w:left="9720" w:hanging="360"/>
      </w:pPr>
    </w:lvl>
    <w:lvl w:ilvl="4" w:tplc="04090019" w:tentative="1">
      <w:start w:val="1"/>
      <w:numFmt w:val="lowerLetter"/>
      <w:lvlText w:val="%5."/>
      <w:lvlJc w:val="left"/>
      <w:pPr>
        <w:ind w:left="10440" w:hanging="360"/>
      </w:pPr>
    </w:lvl>
    <w:lvl w:ilvl="5" w:tplc="0409001B" w:tentative="1">
      <w:start w:val="1"/>
      <w:numFmt w:val="lowerRoman"/>
      <w:lvlText w:val="%6."/>
      <w:lvlJc w:val="right"/>
      <w:pPr>
        <w:ind w:left="11160" w:hanging="180"/>
      </w:pPr>
    </w:lvl>
    <w:lvl w:ilvl="6" w:tplc="0409000F" w:tentative="1">
      <w:start w:val="1"/>
      <w:numFmt w:val="decimal"/>
      <w:lvlText w:val="%7."/>
      <w:lvlJc w:val="left"/>
      <w:pPr>
        <w:ind w:left="11880" w:hanging="360"/>
      </w:pPr>
    </w:lvl>
    <w:lvl w:ilvl="7" w:tplc="04090019" w:tentative="1">
      <w:start w:val="1"/>
      <w:numFmt w:val="lowerLetter"/>
      <w:lvlText w:val="%8."/>
      <w:lvlJc w:val="left"/>
      <w:pPr>
        <w:ind w:left="12600" w:hanging="360"/>
      </w:pPr>
    </w:lvl>
    <w:lvl w:ilvl="8" w:tplc="04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1" w15:restartNumberingAfterBreak="0">
    <w:nsid w:val="07D82CC9"/>
    <w:multiLevelType w:val="hybridMultilevel"/>
    <w:tmpl w:val="FAECFAD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6B5266"/>
    <w:multiLevelType w:val="hybridMultilevel"/>
    <w:tmpl w:val="DC320676"/>
    <w:lvl w:ilvl="0" w:tplc="04090017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7565917"/>
    <w:multiLevelType w:val="hybridMultilevel"/>
    <w:tmpl w:val="9DE86D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7B5C2D"/>
    <w:multiLevelType w:val="hybridMultilevel"/>
    <w:tmpl w:val="6242F2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F66F26"/>
    <w:multiLevelType w:val="hybridMultilevel"/>
    <w:tmpl w:val="140081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7A2B50"/>
    <w:multiLevelType w:val="hybridMultilevel"/>
    <w:tmpl w:val="152455E6"/>
    <w:lvl w:ilvl="0" w:tplc="2BFA5FF8">
      <w:start w:val="3"/>
      <w:numFmt w:val="decimal"/>
      <w:lvlText w:val="%1"/>
      <w:lvlJc w:val="left"/>
      <w:pPr>
        <w:tabs>
          <w:tab w:val="num" w:pos="810"/>
        </w:tabs>
        <w:ind w:left="81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F0F16B5"/>
    <w:multiLevelType w:val="hybridMultilevel"/>
    <w:tmpl w:val="EF2E81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F11FE5"/>
    <w:multiLevelType w:val="hybridMultilevel"/>
    <w:tmpl w:val="B5982F2E"/>
    <w:lvl w:ilvl="0" w:tplc="31969D5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541B10"/>
    <w:multiLevelType w:val="multilevel"/>
    <w:tmpl w:val="06E267B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D36711B"/>
    <w:multiLevelType w:val="hybridMultilevel"/>
    <w:tmpl w:val="F3468764"/>
    <w:lvl w:ilvl="0" w:tplc="B6A6AD20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26D03FB"/>
    <w:multiLevelType w:val="hybridMultilevel"/>
    <w:tmpl w:val="F0EAE8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241119"/>
    <w:multiLevelType w:val="hybridMultilevel"/>
    <w:tmpl w:val="5B4E26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D161F8"/>
    <w:multiLevelType w:val="hybridMultilevel"/>
    <w:tmpl w:val="F250A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65A6E"/>
    <w:multiLevelType w:val="hybridMultilevel"/>
    <w:tmpl w:val="D3FAB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042BB0"/>
    <w:multiLevelType w:val="hybridMultilevel"/>
    <w:tmpl w:val="6242F2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FC7179"/>
    <w:multiLevelType w:val="hybridMultilevel"/>
    <w:tmpl w:val="6C3EE9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37B16"/>
    <w:multiLevelType w:val="hybridMultilevel"/>
    <w:tmpl w:val="070E0C82"/>
    <w:lvl w:ilvl="0" w:tplc="B6A6AD20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5E85CFD"/>
    <w:multiLevelType w:val="hybridMultilevel"/>
    <w:tmpl w:val="DA9ABF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DC47A9D"/>
    <w:multiLevelType w:val="hybridMultilevel"/>
    <w:tmpl w:val="427AB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E791AEF"/>
    <w:multiLevelType w:val="hybridMultilevel"/>
    <w:tmpl w:val="0A189EB6"/>
    <w:lvl w:ilvl="0" w:tplc="ACB082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EF30F8"/>
    <w:multiLevelType w:val="hybridMultilevel"/>
    <w:tmpl w:val="B1F69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5F486E"/>
    <w:multiLevelType w:val="hybridMultilevel"/>
    <w:tmpl w:val="46602E00"/>
    <w:lvl w:ilvl="0" w:tplc="4C70F3B6">
      <w:start w:val="20"/>
      <w:numFmt w:val="decimal"/>
      <w:lvlText w:val="(%1"/>
      <w:lvlJc w:val="left"/>
      <w:pPr>
        <w:ind w:left="7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280" w:hanging="360"/>
      </w:pPr>
    </w:lvl>
    <w:lvl w:ilvl="2" w:tplc="0409001B" w:tentative="1">
      <w:start w:val="1"/>
      <w:numFmt w:val="lowerRoman"/>
      <w:lvlText w:val="%3."/>
      <w:lvlJc w:val="right"/>
      <w:pPr>
        <w:ind w:left="9000" w:hanging="180"/>
      </w:pPr>
    </w:lvl>
    <w:lvl w:ilvl="3" w:tplc="0409000F" w:tentative="1">
      <w:start w:val="1"/>
      <w:numFmt w:val="decimal"/>
      <w:lvlText w:val="%4."/>
      <w:lvlJc w:val="left"/>
      <w:pPr>
        <w:ind w:left="9720" w:hanging="360"/>
      </w:pPr>
    </w:lvl>
    <w:lvl w:ilvl="4" w:tplc="04090019" w:tentative="1">
      <w:start w:val="1"/>
      <w:numFmt w:val="lowerLetter"/>
      <w:lvlText w:val="%5."/>
      <w:lvlJc w:val="left"/>
      <w:pPr>
        <w:ind w:left="10440" w:hanging="360"/>
      </w:pPr>
    </w:lvl>
    <w:lvl w:ilvl="5" w:tplc="0409001B" w:tentative="1">
      <w:start w:val="1"/>
      <w:numFmt w:val="lowerRoman"/>
      <w:lvlText w:val="%6."/>
      <w:lvlJc w:val="right"/>
      <w:pPr>
        <w:ind w:left="11160" w:hanging="180"/>
      </w:pPr>
    </w:lvl>
    <w:lvl w:ilvl="6" w:tplc="0409000F" w:tentative="1">
      <w:start w:val="1"/>
      <w:numFmt w:val="decimal"/>
      <w:lvlText w:val="%7."/>
      <w:lvlJc w:val="left"/>
      <w:pPr>
        <w:ind w:left="11880" w:hanging="360"/>
      </w:pPr>
    </w:lvl>
    <w:lvl w:ilvl="7" w:tplc="04090019" w:tentative="1">
      <w:start w:val="1"/>
      <w:numFmt w:val="lowerLetter"/>
      <w:lvlText w:val="%8."/>
      <w:lvlJc w:val="left"/>
      <w:pPr>
        <w:ind w:left="12600" w:hanging="360"/>
      </w:pPr>
    </w:lvl>
    <w:lvl w:ilvl="8" w:tplc="04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23" w15:restartNumberingAfterBreak="0">
    <w:nsid w:val="6FF73249"/>
    <w:multiLevelType w:val="hybridMultilevel"/>
    <w:tmpl w:val="8E7A51C2"/>
    <w:lvl w:ilvl="0" w:tplc="EF005842">
      <w:start w:val="1"/>
      <w:numFmt w:val="decimal"/>
      <w:pStyle w:val="Body1Bullet"/>
      <w:lvlText w:val="%1."/>
      <w:lvlJc w:val="left"/>
      <w:pPr>
        <w:tabs>
          <w:tab w:val="num" w:pos="567"/>
        </w:tabs>
        <w:ind w:left="567" w:hanging="283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186C79"/>
    <w:multiLevelType w:val="hybridMultilevel"/>
    <w:tmpl w:val="968854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4966AE5"/>
    <w:multiLevelType w:val="hybridMultilevel"/>
    <w:tmpl w:val="44F84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BE45C9"/>
    <w:multiLevelType w:val="hybridMultilevel"/>
    <w:tmpl w:val="D206ECFC"/>
    <w:lvl w:ilvl="0" w:tplc="41941B8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352197"/>
    <w:multiLevelType w:val="hybridMultilevel"/>
    <w:tmpl w:val="A3B630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A6158"/>
    <w:multiLevelType w:val="hybridMultilevel"/>
    <w:tmpl w:val="917A74F0"/>
    <w:lvl w:ilvl="0" w:tplc="4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953397037">
    <w:abstractNumId w:val="16"/>
  </w:num>
  <w:num w:numId="2" w16cid:durableId="373576430">
    <w:abstractNumId w:val="28"/>
  </w:num>
  <w:num w:numId="3" w16cid:durableId="1996179387">
    <w:abstractNumId w:val="27"/>
  </w:num>
  <w:num w:numId="4" w16cid:durableId="1217279646">
    <w:abstractNumId w:val="8"/>
  </w:num>
  <w:num w:numId="5" w16cid:durableId="1416047387">
    <w:abstractNumId w:val="5"/>
  </w:num>
  <w:num w:numId="6" w16cid:durableId="613439874">
    <w:abstractNumId w:val="24"/>
  </w:num>
  <w:num w:numId="7" w16cid:durableId="1389500607">
    <w:abstractNumId w:val="0"/>
  </w:num>
  <w:num w:numId="8" w16cid:durableId="569847278">
    <w:abstractNumId w:val="26"/>
  </w:num>
  <w:num w:numId="9" w16cid:durableId="226185857">
    <w:abstractNumId w:val="22"/>
  </w:num>
  <w:num w:numId="10" w16cid:durableId="1891653547">
    <w:abstractNumId w:val="1"/>
  </w:num>
  <w:num w:numId="11" w16cid:durableId="77606503">
    <w:abstractNumId w:val="23"/>
  </w:num>
  <w:num w:numId="12" w16cid:durableId="1160803226">
    <w:abstractNumId w:val="17"/>
  </w:num>
  <w:num w:numId="13" w16cid:durableId="602879702">
    <w:abstractNumId w:val="21"/>
  </w:num>
  <w:num w:numId="14" w16cid:durableId="134496758">
    <w:abstractNumId w:val="10"/>
  </w:num>
  <w:num w:numId="15" w16cid:durableId="1194616654">
    <w:abstractNumId w:val="2"/>
  </w:num>
  <w:num w:numId="16" w16cid:durableId="1402675200">
    <w:abstractNumId w:val="25"/>
  </w:num>
  <w:num w:numId="17" w16cid:durableId="1024937451">
    <w:abstractNumId w:val="13"/>
  </w:num>
  <w:num w:numId="18" w16cid:durableId="789092">
    <w:abstractNumId w:val="7"/>
  </w:num>
  <w:num w:numId="19" w16cid:durableId="754210170">
    <w:abstractNumId w:val="11"/>
  </w:num>
  <w:num w:numId="20" w16cid:durableId="21253623">
    <w:abstractNumId w:val="3"/>
  </w:num>
  <w:num w:numId="21" w16cid:durableId="2068338773">
    <w:abstractNumId w:val="18"/>
  </w:num>
  <w:num w:numId="22" w16cid:durableId="341512878">
    <w:abstractNumId w:val="4"/>
  </w:num>
  <w:num w:numId="23" w16cid:durableId="1654719647">
    <w:abstractNumId w:val="12"/>
  </w:num>
  <w:num w:numId="24" w16cid:durableId="1644384762">
    <w:abstractNumId w:val="15"/>
  </w:num>
  <w:num w:numId="25" w16cid:durableId="2052145249">
    <w:abstractNumId w:val="19"/>
  </w:num>
  <w:num w:numId="26" w16cid:durableId="571552143">
    <w:abstractNumId w:val="6"/>
  </w:num>
  <w:num w:numId="27" w16cid:durableId="1277759918">
    <w:abstractNumId w:val="9"/>
  </w:num>
  <w:num w:numId="28" w16cid:durableId="1125273056">
    <w:abstractNumId w:val="20"/>
  </w:num>
  <w:num w:numId="29" w16cid:durableId="1293168714">
    <w:abstractNumId w:val="9"/>
  </w:num>
  <w:num w:numId="30" w16cid:durableId="1147433672">
    <w:abstractNumId w:val="9"/>
  </w:num>
  <w:num w:numId="31" w16cid:durableId="2131628569">
    <w:abstractNumId w:val="14"/>
  </w:num>
  <w:num w:numId="32" w16cid:durableId="12808388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LA0NzA1MTezMDJQ0lEKTi0uzszPAykwMqgFAF3LakUtAAAA"/>
  </w:docVars>
  <w:rsids>
    <w:rsidRoot w:val="000F6871"/>
    <w:rsid w:val="00000614"/>
    <w:rsid w:val="00005B46"/>
    <w:rsid w:val="00006D89"/>
    <w:rsid w:val="00012516"/>
    <w:rsid w:val="000275EA"/>
    <w:rsid w:val="00031B07"/>
    <w:rsid w:val="000355B2"/>
    <w:rsid w:val="0003616B"/>
    <w:rsid w:val="00043643"/>
    <w:rsid w:val="0006079F"/>
    <w:rsid w:val="00061218"/>
    <w:rsid w:val="00061B39"/>
    <w:rsid w:val="00065ED2"/>
    <w:rsid w:val="00071305"/>
    <w:rsid w:val="000744AB"/>
    <w:rsid w:val="00075F5A"/>
    <w:rsid w:val="00081A83"/>
    <w:rsid w:val="00082F45"/>
    <w:rsid w:val="000833D3"/>
    <w:rsid w:val="000853B6"/>
    <w:rsid w:val="000A0456"/>
    <w:rsid w:val="000A2A3C"/>
    <w:rsid w:val="000A63C9"/>
    <w:rsid w:val="000C2214"/>
    <w:rsid w:val="000C4ED0"/>
    <w:rsid w:val="000C6E3E"/>
    <w:rsid w:val="000D4EF2"/>
    <w:rsid w:val="000D5138"/>
    <w:rsid w:val="000E0FA0"/>
    <w:rsid w:val="000E10E9"/>
    <w:rsid w:val="000E5A61"/>
    <w:rsid w:val="000E7E66"/>
    <w:rsid w:val="000F032E"/>
    <w:rsid w:val="000F2659"/>
    <w:rsid w:val="000F3807"/>
    <w:rsid w:val="000F6871"/>
    <w:rsid w:val="000F7463"/>
    <w:rsid w:val="00102986"/>
    <w:rsid w:val="00102B3C"/>
    <w:rsid w:val="001049AD"/>
    <w:rsid w:val="0011377D"/>
    <w:rsid w:val="00120D27"/>
    <w:rsid w:val="00126A59"/>
    <w:rsid w:val="00127263"/>
    <w:rsid w:val="00131DC7"/>
    <w:rsid w:val="0014553F"/>
    <w:rsid w:val="00145FC1"/>
    <w:rsid w:val="00146CC0"/>
    <w:rsid w:val="00156436"/>
    <w:rsid w:val="00156C36"/>
    <w:rsid w:val="0016081D"/>
    <w:rsid w:val="00161E1C"/>
    <w:rsid w:val="00163321"/>
    <w:rsid w:val="00163F22"/>
    <w:rsid w:val="0016475B"/>
    <w:rsid w:val="00166C50"/>
    <w:rsid w:val="00195622"/>
    <w:rsid w:val="001A0568"/>
    <w:rsid w:val="001A31B9"/>
    <w:rsid w:val="001B24D3"/>
    <w:rsid w:val="001B27D4"/>
    <w:rsid w:val="001B3A1C"/>
    <w:rsid w:val="001B5193"/>
    <w:rsid w:val="001C0221"/>
    <w:rsid w:val="001C2669"/>
    <w:rsid w:val="001C3EA2"/>
    <w:rsid w:val="001C6CB1"/>
    <w:rsid w:val="001E02B9"/>
    <w:rsid w:val="001E22C6"/>
    <w:rsid w:val="001E3D34"/>
    <w:rsid w:val="001F3BD6"/>
    <w:rsid w:val="001F3BE3"/>
    <w:rsid w:val="00207C3D"/>
    <w:rsid w:val="00212DCC"/>
    <w:rsid w:val="002140BF"/>
    <w:rsid w:val="00214A02"/>
    <w:rsid w:val="00227564"/>
    <w:rsid w:val="00243CD6"/>
    <w:rsid w:val="00244493"/>
    <w:rsid w:val="00245D51"/>
    <w:rsid w:val="00257AC3"/>
    <w:rsid w:val="00274131"/>
    <w:rsid w:val="002759D3"/>
    <w:rsid w:val="00280E84"/>
    <w:rsid w:val="0028406D"/>
    <w:rsid w:val="00290D30"/>
    <w:rsid w:val="002911AA"/>
    <w:rsid w:val="002A1298"/>
    <w:rsid w:val="002A32BB"/>
    <w:rsid w:val="002A60F9"/>
    <w:rsid w:val="002B3C15"/>
    <w:rsid w:val="002C315E"/>
    <w:rsid w:val="002D15FD"/>
    <w:rsid w:val="002E74E3"/>
    <w:rsid w:val="002F20FA"/>
    <w:rsid w:val="002F30E9"/>
    <w:rsid w:val="002F39DF"/>
    <w:rsid w:val="002F67D2"/>
    <w:rsid w:val="00301580"/>
    <w:rsid w:val="00302DE0"/>
    <w:rsid w:val="00305531"/>
    <w:rsid w:val="00307FB3"/>
    <w:rsid w:val="00312326"/>
    <w:rsid w:val="003144D6"/>
    <w:rsid w:val="00314F78"/>
    <w:rsid w:val="003202EA"/>
    <w:rsid w:val="00323268"/>
    <w:rsid w:val="00324AAA"/>
    <w:rsid w:val="00325605"/>
    <w:rsid w:val="0033119B"/>
    <w:rsid w:val="003337BF"/>
    <w:rsid w:val="00334E45"/>
    <w:rsid w:val="003512E7"/>
    <w:rsid w:val="00355736"/>
    <w:rsid w:val="00363DFD"/>
    <w:rsid w:val="00366EAF"/>
    <w:rsid w:val="00377724"/>
    <w:rsid w:val="0038487D"/>
    <w:rsid w:val="00386914"/>
    <w:rsid w:val="0039600F"/>
    <w:rsid w:val="003A07CE"/>
    <w:rsid w:val="003A2D40"/>
    <w:rsid w:val="003B2A41"/>
    <w:rsid w:val="003B45AD"/>
    <w:rsid w:val="003B4ED7"/>
    <w:rsid w:val="003E3CB3"/>
    <w:rsid w:val="003F0D18"/>
    <w:rsid w:val="003F3C38"/>
    <w:rsid w:val="003F78C1"/>
    <w:rsid w:val="00400FEC"/>
    <w:rsid w:val="00412D92"/>
    <w:rsid w:val="00427A6E"/>
    <w:rsid w:val="004319B6"/>
    <w:rsid w:val="004328C0"/>
    <w:rsid w:val="00436BBD"/>
    <w:rsid w:val="004561CD"/>
    <w:rsid w:val="00456391"/>
    <w:rsid w:val="004568D1"/>
    <w:rsid w:val="00471039"/>
    <w:rsid w:val="00477398"/>
    <w:rsid w:val="00491614"/>
    <w:rsid w:val="004A6071"/>
    <w:rsid w:val="004A62AC"/>
    <w:rsid w:val="004E0F21"/>
    <w:rsid w:val="004E73F0"/>
    <w:rsid w:val="004F18F8"/>
    <w:rsid w:val="004F50D3"/>
    <w:rsid w:val="004F6656"/>
    <w:rsid w:val="005007C9"/>
    <w:rsid w:val="00505179"/>
    <w:rsid w:val="00511578"/>
    <w:rsid w:val="00530787"/>
    <w:rsid w:val="005317B5"/>
    <w:rsid w:val="005337D7"/>
    <w:rsid w:val="005400FC"/>
    <w:rsid w:val="00542F0E"/>
    <w:rsid w:val="0055275B"/>
    <w:rsid w:val="005565EC"/>
    <w:rsid w:val="00564AFB"/>
    <w:rsid w:val="005850E7"/>
    <w:rsid w:val="00586299"/>
    <w:rsid w:val="00591BED"/>
    <w:rsid w:val="00591D1A"/>
    <w:rsid w:val="005A0E6B"/>
    <w:rsid w:val="005A2B23"/>
    <w:rsid w:val="005A5007"/>
    <w:rsid w:val="005B57FC"/>
    <w:rsid w:val="005D06CF"/>
    <w:rsid w:val="005D0A81"/>
    <w:rsid w:val="005D26C9"/>
    <w:rsid w:val="005F0AC0"/>
    <w:rsid w:val="0060297E"/>
    <w:rsid w:val="006036CC"/>
    <w:rsid w:val="0060438F"/>
    <w:rsid w:val="0060674F"/>
    <w:rsid w:val="00611698"/>
    <w:rsid w:val="00616E34"/>
    <w:rsid w:val="0061789E"/>
    <w:rsid w:val="0062476B"/>
    <w:rsid w:val="006253E8"/>
    <w:rsid w:val="00627031"/>
    <w:rsid w:val="00633CDC"/>
    <w:rsid w:val="00644463"/>
    <w:rsid w:val="006444B8"/>
    <w:rsid w:val="0064632C"/>
    <w:rsid w:val="0065171E"/>
    <w:rsid w:val="006527D3"/>
    <w:rsid w:val="0067143A"/>
    <w:rsid w:val="006737DA"/>
    <w:rsid w:val="00675D71"/>
    <w:rsid w:val="00683FDD"/>
    <w:rsid w:val="006B3EA2"/>
    <w:rsid w:val="006B43C3"/>
    <w:rsid w:val="006C1112"/>
    <w:rsid w:val="006C19E5"/>
    <w:rsid w:val="006D278F"/>
    <w:rsid w:val="006D6F52"/>
    <w:rsid w:val="006E2256"/>
    <w:rsid w:val="006F1655"/>
    <w:rsid w:val="0070064D"/>
    <w:rsid w:val="00707F25"/>
    <w:rsid w:val="007157D5"/>
    <w:rsid w:val="00724496"/>
    <w:rsid w:val="00724DE2"/>
    <w:rsid w:val="00734FB0"/>
    <w:rsid w:val="00740BC9"/>
    <w:rsid w:val="00744366"/>
    <w:rsid w:val="00744736"/>
    <w:rsid w:val="00752828"/>
    <w:rsid w:val="007538CD"/>
    <w:rsid w:val="00766293"/>
    <w:rsid w:val="00776B53"/>
    <w:rsid w:val="00777326"/>
    <w:rsid w:val="0078398C"/>
    <w:rsid w:val="00784097"/>
    <w:rsid w:val="00785C5A"/>
    <w:rsid w:val="007864FD"/>
    <w:rsid w:val="00787629"/>
    <w:rsid w:val="00787C95"/>
    <w:rsid w:val="007926A2"/>
    <w:rsid w:val="007963FE"/>
    <w:rsid w:val="007B289B"/>
    <w:rsid w:val="007B3121"/>
    <w:rsid w:val="007B6047"/>
    <w:rsid w:val="007C5CDB"/>
    <w:rsid w:val="007C6A1D"/>
    <w:rsid w:val="007C741E"/>
    <w:rsid w:val="007D5C2D"/>
    <w:rsid w:val="007D5E26"/>
    <w:rsid w:val="007E30A8"/>
    <w:rsid w:val="007E4E3B"/>
    <w:rsid w:val="007F2272"/>
    <w:rsid w:val="007F47EB"/>
    <w:rsid w:val="007F7A91"/>
    <w:rsid w:val="00801173"/>
    <w:rsid w:val="008033B9"/>
    <w:rsid w:val="00806248"/>
    <w:rsid w:val="00816708"/>
    <w:rsid w:val="00822572"/>
    <w:rsid w:val="0083423C"/>
    <w:rsid w:val="00837058"/>
    <w:rsid w:val="00846B66"/>
    <w:rsid w:val="008524A7"/>
    <w:rsid w:val="00852CCE"/>
    <w:rsid w:val="00860AFA"/>
    <w:rsid w:val="00861FE8"/>
    <w:rsid w:val="00870853"/>
    <w:rsid w:val="0087531F"/>
    <w:rsid w:val="008828C0"/>
    <w:rsid w:val="008A2042"/>
    <w:rsid w:val="008B2A66"/>
    <w:rsid w:val="008C4797"/>
    <w:rsid w:val="008C55EB"/>
    <w:rsid w:val="008C5CA9"/>
    <w:rsid w:val="008D000A"/>
    <w:rsid w:val="008D19A3"/>
    <w:rsid w:val="008D1DD5"/>
    <w:rsid w:val="008D2019"/>
    <w:rsid w:val="008D45FD"/>
    <w:rsid w:val="008D5201"/>
    <w:rsid w:val="008D5975"/>
    <w:rsid w:val="008E3417"/>
    <w:rsid w:val="008F2691"/>
    <w:rsid w:val="0090232D"/>
    <w:rsid w:val="009066FF"/>
    <w:rsid w:val="00917600"/>
    <w:rsid w:val="00930651"/>
    <w:rsid w:val="0093386E"/>
    <w:rsid w:val="00934495"/>
    <w:rsid w:val="00934576"/>
    <w:rsid w:val="00935B28"/>
    <w:rsid w:val="0094302B"/>
    <w:rsid w:val="00951294"/>
    <w:rsid w:val="009734E4"/>
    <w:rsid w:val="00975509"/>
    <w:rsid w:val="00977873"/>
    <w:rsid w:val="00981412"/>
    <w:rsid w:val="009848DD"/>
    <w:rsid w:val="009859FB"/>
    <w:rsid w:val="00992157"/>
    <w:rsid w:val="009A17ED"/>
    <w:rsid w:val="009A1A19"/>
    <w:rsid w:val="009B0203"/>
    <w:rsid w:val="009B0CCB"/>
    <w:rsid w:val="009C1AD5"/>
    <w:rsid w:val="009C56B0"/>
    <w:rsid w:val="009D110F"/>
    <w:rsid w:val="009D2B01"/>
    <w:rsid w:val="009D47AD"/>
    <w:rsid w:val="009E292E"/>
    <w:rsid w:val="009E54DB"/>
    <w:rsid w:val="009E7577"/>
    <w:rsid w:val="009F09D2"/>
    <w:rsid w:val="00A02D77"/>
    <w:rsid w:val="00A03176"/>
    <w:rsid w:val="00A03F80"/>
    <w:rsid w:val="00A15616"/>
    <w:rsid w:val="00A269C8"/>
    <w:rsid w:val="00A34F0C"/>
    <w:rsid w:val="00A360E3"/>
    <w:rsid w:val="00A412E5"/>
    <w:rsid w:val="00A41FC3"/>
    <w:rsid w:val="00A46ACD"/>
    <w:rsid w:val="00A6085F"/>
    <w:rsid w:val="00A62E91"/>
    <w:rsid w:val="00A7276A"/>
    <w:rsid w:val="00A85352"/>
    <w:rsid w:val="00A85604"/>
    <w:rsid w:val="00A95338"/>
    <w:rsid w:val="00A960FD"/>
    <w:rsid w:val="00AA2AB4"/>
    <w:rsid w:val="00AA67B0"/>
    <w:rsid w:val="00AA7D35"/>
    <w:rsid w:val="00AB4406"/>
    <w:rsid w:val="00AC2AC5"/>
    <w:rsid w:val="00AC5367"/>
    <w:rsid w:val="00AD1AD8"/>
    <w:rsid w:val="00AD52D4"/>
    <w:rsid w:val="00AE4D61"/>
    <w:rsid w:val="00B03BD3"/>
    <w:rsid w:val="00B056E4"/>
    <w:rsid w:val="00B108E3"/>
    <w:rsid w:val="00B11C78"/>
    <w:rsid w:val="00B15242"/>
    <w:rsid w:val="00B1663A"/>
    <w:rsid w:val="00B20108"/>
    <w:rsid w:val="00B26E3D"/>
    <w:rsid w:val="00B30847"/>
    <w:rsid w:val="00B30D13"/>
    <w:rsid w:val="00B33F86"/>
    <w:rsid w:val="00B54281"/>
    <w:rsid w:val="00B56660"/>
    <w:rsid w:val="00B64DD8"/>
    <w:rsid w:val="00B82E4D"/>
    <w:rsid w:val="00B838FD"/>
    <w:rsid w:val="00BA501F"/>
    <w:rsid w:val="00BA6BD3"/>
    <w:rsid w:val="00BA7BCA"/>
    <w:rsid w:val="00BB6ED1"/>
    <w:rsid w:val="00BC4615"/>
    <w:rsid w:val="00BC5711"/>
    <w:rsid w:val="00BC757E"/>
    <w:rsid w:val="00BD4BE0"/>
    <w:rsid w:val="00BD5796"/>
    <w:rsid w:val="00BD6C34"/>
    <w:rsid w:val="00BD6F47"/>
    <w:rsid w:val="00BE15DE"/>
    <w:rsid w:val="00BF474D"/>
    <w:rsid w:val="00C036AC"/>
    <w:rsid w:val="00C06357"/>
    <w:rsid w:val="00C2466A"/>
    <w:rsid w:val="00C26C28"/>
    <w:rsid w:val="00C27366"/>
    <w:rsid w:val="00C36F22"/>
    <w:rsid w:val="00C409B6"/>
    <w:rsid w:val="00C52925"/>
    <w:rsid w:val="00C7522F"/>
    <w:rsid w:val="00C837CC"/>
    <w:rsid w:val="00C86B07"/>
    <w:rsid w:val="00C86FFF"/>
    <w:rsid w:val="00C9552A"/>
    <w:rsid w:val="00CB13E5"/>
    <w:rsid w:val="00CC1868"/>
    <w:rsid w:val="00CD3518"/>
    <w:rsid w:val="00CD381B"/>
    <w:rsid w:val="00CD5B71"/>
    <w:rsid w:val="00CE3C27"/>
    <w:rsid w:val="00CE4582"/>
    <w:rsid w:val="00CE4C2C"/>
    <w:rsid w:val="00CF2A4C"/>
    <w:rsid w:val="00CF76A3"/>
    <w:rsid w:val="00D00DBF"/>
    <w:rsid w:val="00D13F0A"/>
    <w:rsid w:val="00D25836"/>
    <w:rsid w:val="00D26E8C"/>
    <w:rsid w:val="00D3440D"/>
    <w:rsid w:val="00D55B78"/>
    <w:rsid w:val="00D61097"/>
    <w:rsid w:val="00D655C9"/>
    <w:rsid w:val="00D709F8"/>
    <w:rsid w:val="00D852AC"/>
    <w:rsid w:val="00D87E04"/>
    <w:rsid w:val="00D934CB"/>
    <w:rsid w:val="00D94824"/>
    <w:rsid w:val="00D96281"/>
    <w:rsid w:val="00D96338"/>
    <w:rsid w:val="00D9712A"/>
    <w:rsid w:val="00DB0A9D"/>
    <w:rsid w:val="00DB6BE6"/>
    <w:rsid w:val="00DC278A"/>
    <w:rsid w:val="00DC3B82"/>
    <w:rsid w:val="00DC67B6"/>
    <w:rsid w:val="00DD46B3"/>
    <w:rsid w:val="00DD5107"/>
    <w:rsid w:val="00DD628D"/>
    <w:rsid w:val="00DD6DE7"/>
    <w:rsid w:val="00DE2407"/>
    <w:rsid w:val="00DF6640"/>
    <w:rsid w:val="00E01F18"/>
    <w:rsid w:val="00E12EEB"/>
    <w:rsid w:val="00E14EEE"/>
    <w:rsid w:val="00E16CAA"/>
    <w:rsid w:val="00E20E44"/>
    <w:rsid w:val="00E2129D"/>
    <w:rsid w:val="00E24B43"/>
    <w:rsid w:val="00E24D50"/>
    <w:rsid w:val="00E2610B"/>
    <w:rsid w:val="00E311E9"/>
    <w:rsid w:val="00E328FC"/>
    <w:rsid w:val="00E32AD6"/>
    <w:rsid w:val="00E34080"/>
    <w:rsid w:val="00E4542E"/>
    <w:rsid w:val="00E46872"/>
    <w:rsid w:val="00E5082D"/>
    <w:rsid w:val="00E50B57"/>
    <w:rsid w:val="00E5652F"/>
    <w:rsid w:val="00E918E5"/>
    <w:rsid w:val="00E91FF1"/>
    <w:rsid w:val="00E9572C"/>
    <w:rsid w:val="00EA050A"/>
    <w:rsid w:val="00EA5AC9"/>
    <w:rsid w:val="00EA7786"/>
    <w:rsid w:val="00EA7C0E"/>
    <w:rsid w:val="00EC18DF"/>
    <w:rsid w:val="00EC5E11"/>
    <w:rsid w:val="00ED7FC6"/>
    <w:rsid w:val="00EE051B"/>
    <w:rsid w:val="00EE4A6E"/>
    <w:rsid w:val="00EE5002"/>
    <w:rsid w:val="00EE5EA4"/>
    <w:rsid w:val="00EE6698"/>
    <w:rsid w:val="00EF5F26"/>
    <w:rsid w:val="00F0614B"/>
    <w:rsid w:val="00F07827"/>
    <w:rsid w:val="00F15DC8"/>
    <w:rsid w:val="00F2193E"/>
    <w:rsid w:val="00F27493"/>
    <w:rsid w:val="00F61C93"/>
    <w:rsid w:val="00F63625"/>
    <w:rsid w:val="00F63B64"/>
    <w:rsid w:val="00F64460"/>
    <w:rsid w:val="00F67398"/>
    <w:rsid w:val="00F7575F"/>
    <w:rsid w:val="00F82BF5"/>
    <w:rsid w:val="00F84363"/>
    <w:rsid w:val="00F937FF"/>
    <w:rsid w:val="00F96A31"/>
    <w:rsid w:val="00F96F9D"/>
    <w:rsid w:val="00FA1CC3"/>
    <w:rsid w:val="00FA4424"/>
    <w:rsid w:val="00FA4C8F"/>
    <w:rsid w:val="00FB4850"/>
    <w:rsid w:val="00FC2D4A"/>
    <w:rsid w:val="00FD618E"/>
    <w:rsid w:val="00FE00BC"/>
    <w:rsid w:val="00FF513A"/>
    <w:rsid w:val="00FF5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7C6C11C"/>
  <w15:docId w15:val="{3101245A-15D1-4497-A6B6-AA6963FD1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871"/>
    <w:pPr>
      <w:spacing w:after="0" w:line="240" w:lineRule="auto"/>
    </w:pPr>
    <w:rPr>
      <w:rFonts w:eastAsia="Times New Roman" w:cs="Times New Roman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7DA"/>
    <w:pPr>
      <w:keepNext/>
      <w:keepLines/>
      <w:numPr>
        <w:numId w:val="27"/>
      </w:numPr>
      <w:outlineLvl w:val="0"/>
    </w:pPr>
    <w:rPr>
      <w:rFonts w:eastAsiaTheme="majorEastAsia"/>
      <w:b/>
      <w:bCs/>
      <w:color w:val="000000" w:themeColor="text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7DA"/>
    <w:pPr>
      <w:keepNext/>
      <w:keepLines/>
      <w:numPr>
        <w:ilvl w:val="1"/>
        <w:numId w:val="27"/>
      </w:numPr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BE0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4BE0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4BE0"/>
    <w:pPr>
      <w:keepNext/>
      <w:keepLines/>
      <w:spacing w:before="200"/>
      <w:outlineLvl w:val="4"/>
    </w:pPr>
    <w:rPr>
      <w:rFonts w:eastAsiaTheme="majorEastAsia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737DA"/>
    <w:rPr>
      <w:rFonts w:eastAsiaTheme="majorEastAsia" w:cstheme="majorBidi"/>
      <w:b/>
      <w:bCs/>
      <w:color w:val="000000" w:themeColor="text1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737DA"/>
    <w:rPr>
      <w:rFonts w:eastAsiaTheme="majorEastAsia" w:cs="Times New Roman"/>
      <w:b/>
      <w:bCs/>
      <w:color w:val="000000" w:themeColor="text1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BE0"/>
    <w:rPr>
      <w:rFonts w:ascii="Times New Roman" w:eastAsiaTheme="majorEastAsia" w:hAnsi="Times New Roman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4BE0"/>
    <w:rPr>
      <w:rFonts w:ascii="Times New Roman" w:eastAsiaTheme="majorEastAsia" w:hAnsi="Times New Roman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4BE0"/>
    <w:rPr>
      <w:rFonts w:ascii="Times New Roman" w:eastAsiaTheme="majorEastAsia" w:hAnsi="Times New Roman" w:cstheme="majorBidi"/>
      <w:color w:val="243F60" w:themeColor="accent1" w:themeShade="7F"/>
    </w:rPr>
  </w:style>
  <w:style w:type="paragraph" w:customStyle="1" w:styleId="Style1">
    <w:name w:val="Style1"/>
    <w:basedOn w:val="Normal"/>
    <w:qFormat/>
    <w:rsid w:val="00BD4BE0"/>
  </w:style>
  <w:style w:type="paragraph" w:styleId="BodyText">
    <w:name w:val="Body Text"/>
    <w:basedOn w:val="Normal"/>
    <w:link w:val="BodyTextChar"/>
    <w:rsid w:val="000F6871"/>
    <w:pPr>
      <w:jc w:val="both"/>
    </w:pPr>
    <w:rPr>
      <w:sz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0F6871"/>
    <w:rPr>
      <w:rFonts w:eastAsia="Times New Roman" w:cs="Times New Roman"/>
      <w:sz w:val="22"/>
    </w:rPr>
  </w:style>
  <w:style w:type="paragraph" w:styleId="Header">
    <w:name w:val="header"/>
    <w:basedOn w:val="Normal"/>
    <w:link w:val="HeaderChar"/>
    <w:rsid w:val="000F6871"/>
    <w:pPr>
      <w:tabs>
        <w:tab w:val="center" w:pos="4320"/>
        <w:tab w:val="right" w:pos="8640"/>
      </w:tabs>
    </w:pPr>
    <w:rPr>
      <w:lang w:val="en-US" w:eastAsia="en-US"/>
    </w:rPr>
  </w:style>
  <w:style w:type="character" w:customStyle="1" w:styleId="HeaderChar">
    <w:name w:val="Header Char"/>
    <w:basedOn w:val="DefaultParagraphFont"/>
    <w:link w:val="Header"/>
    <w:rsid w:val="000F6871"/>
    <w:rPr>
      <w:rFonts w:eastAsia="Times New Roman" w:cs="Times New Roman"/>
    </w:rPr>
  </w:style>
  <w:style w:type="paragraph" w:styleId="Footer">
    <w:name w:val="footer"/>
    <w:basedOn w:val="Normal"/>
    <w:link w:val="FooterChar"/>
    <w:uiPriority w:val="99"/>
    <w:rsid w:val="000F687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6871"/>
    <w:rPr>
      <w:rFonts w:eastAsia="Times New Roman" w:cs="Times New Roman"/>
      <w:lang w:val="en-GB" w:eastAsia="en-GB"/>
    </w:rPr>
  </w:style>
  <w:style w:type="character" w:styleId="PageNumber">
    <w:name w:val="page number"/>
    <w:basedOn w:val="DefaultParagraphFont"/>
    <w:rsid w:val="000F6871"/>
  </w:style>
  <w:style w:type="paragraph" w:styleId="ListParagraph">
    <w:name w:val="List Paragraph"/>
    <w:basedOn w:val="Normal"/>
    <w:uiPriority w:val="34"/>
    <w:qFormat/>
    <w:rsid w:val="000F687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2A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2AC"/>
    <w:rPr>
      <w:rFonts w:ascii="Segoe UI" w:eastAsia="Times New Roman" w:hAnsi="Segoe UI" w:cs="Segoe UI"/>
      <w:sz w:val="18"/>
      <w:szCs w:val="18"/>
      <w:lang w:val="en-GB" w:eastAsia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41FC3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41FC3"/>
    <w:rPr>
      <w:rFonts w:eastAsia="Times New Roman" w:cs="Times New Roman"/>
      <w:sz w:val="16"/>
      <w:szCs w:val="16"/>
      <w:lang w:val="en-GB" w:eastAsia="en-GB"/>
    </w:rPr>
  </w:style>
  <w:style w:type="table" w:styleId="TableGrid">
    <w:name w:val="Table Grid"/>
    <w:basedOn w:val="TableNormal"/>
    <w:uiPriority w:val="59"/>
    <w:rsid w:val="007D5E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1Bullet">
    <w:name w:val="Body1 Bullet"/>
    <w:basedOn w:val="Normal"/>
    <w:rsid w:val="005D06CF"/>
    <w:pPr>
      <w:numPr>
        <w:numId w:val="11"/>
      </w:numPr>
      <w:spacing w:after="200" w:line="360" w:lineRule="auto"/>
    </w:pPr>
    <w:rPr>
      <w:rFonts w:ascii="Arial" w:hAnsi="Arial" w:cs="Arial"/>
      <w:sz w:val="20"/>
      <w:szCs w:val="20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B20108"/>
    <w:pPr>
      <w:spacing w:after="200"/>
    </w:pPr>
    <w:rPr>
      <w:i/>
      <w:iCs/>
      <w:color w:val="1F497D" w:themeColor="text2"/>
      <w:sz w:val="18"/>
      <w:szCs w:val="18"/>
    </w:rPr>
  </w:style>
  <w:style w:type="paragraph" w:styleId="BodyTextIndent">
    <w:name w:val="Body Text Indent"/>
    <w:basedOn w:val="Normal"/>
    <w:link w:val="BodyTextIndentChar"/>
    <w:rsid w:val="00E34080"/>
    <w:pPr>
      <w:ind w:left="2160"/>
      <w:jc w:val="center"/>
    </w:pPr>
    <w:rPr>
      <w:rFonts w:ascii="Arial" w:hAnsi="Arial"/>
      <w:b/>
      <w:sz w:val="32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rsid w:val="00E34080"/>
    <w:rPr>
      <w:rFonts w:ascii="Arial" w:eastAsia="Times New Roman" w:hAnsi="Arial" w:cs="Times New Roman"/>
      <w:b/>
      <w:sz w:val="32"/>
      <w:szCs w:val="20"/>
    </w:rPr>
  </w:style>
  <w:style w:type="paragraph" w:customStyle="1" w:styleId="Default">
    <w:name w:val="Default"/>
    <w:rsid w:val="00031B07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</w:rPr>
  </w:style>
  <w:style w:type="character" w:styleId="Strong">
    <w:name w:val="Strong"/>
    <w:basedOn w:val="DefaultParagraphFont"/>
    <w:uiPriority w:val="22"/>
    <w:qFormat/>
    <w:rsid w:val="009814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A5CB76FCD94479A0BB08ACD881235" ma:contentTypeVersion="15" ma:contentTypeDescription="Create a new document." ma:contentTypeScope="" ma:versionID="ad9d6107b5b3a341a532c182b0c18b23">
  <xsd:schema xmlns:xsd="http://www.w3.org/2001/XMLSchema" xmlns:xs="http://www.w3.org/2001/XMLSchema" xmlns:p="http://schemas.microsoft.com/office/2006/metadata/properties" xmlns:ns1="http://schemas.microsoft.com/sharepoint/v3" xmlns:ns2="5ab846a8-4beb-4ca8-94e6-3844e59822c6" xmlns:ns3="3775a5ce-153e-4462-821d-9f875a299c80" targetNamespace="http://schemas.microsoft.com/office/2006/metadata/properties" ma:root="true" ma:fieldsID="bde85f188dd3f52b757d330befa44ecb" ns1:_="" ns2:_="" ns3:_="">
    <xsd:import namespace="http://schemas.microsoft.com/sharepoint/v3"/>
    <xsd:import namespace="5ab846a8-4beb-4ca8-94e6-3844e59822c6"/>
    <xsd:import namespace="3775a5ce-153e-4462-821d-9f875a299c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46a8-4beb-4ca8-94e6-3844e59822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5ce-153e-4462-821d-9f875a299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33C8B8-FDFC-4F34-85BE-DC5D53FCEA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58B54EF-7E77-44A3-A4EE-E9C6756CBA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b846a8-4beb-4ca8-94e6-3844e59822c6"/>
    <ds:schemaRef ds:uri="3775a5ce-153e-4462-821d-9f875a299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6E58C6-1E8F-4C45-919E-D0ED1F8C05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800EBF-C968-465B-BD1D-B048A731E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j Jayabalan</dc:creator>
  <cp:lastModifiedBy>MARCELL AGUNG WAHYUDI</cp:lastModifiedBy>
  <cp:revision>40</cp:revision>
  <cp:lastPrinted>2016-09-11T09:48:00Z</cp:lastPrinted>
  <dcterms:created xsi:type="dcterms:W3CDTF">2022-09-22T01:36:00Z</dcterms:created>
  <dcterms:modified xsi:type="dcterms:W3CDTF">2023-06-15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A5CB76FCD94479A0BB08ACD881235</vt:lpwstr>
  </property>
</Properties>
</file>